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EAFF4" w14:textId="77777777" w:rsidR="00527E95" w:rsidRPr="00527E95" w:rsidRDefault="00527E95">
      <w:pPr>
        <w:rPr>
          <w:lang w:val="de-DE"/>
        </w:rPr>
      </w:pPr>
    </w:p>
    <w:p w14:paraId="2F227702" w14:textId="77777777" w:rsidR="00527E95" w:rsidRPr="00527E95" w:rsidRDefault="00527E95">
      <w:pPr>
        <w:rPr>
          <w:lang w:val="de-DE"/>
        </w:rPr>
      </w:pPr>
    </w:p>
    <w:p w14:paraId="1EF38F4D" w14:textId="7E580004" w:rsidR="00527E95" w:rsidRDefault="00527E95">
      <w:pPr>
        <w:rPr>
          <w:lang w:val="de-DE"/>
        </w:rPr>
      </w:pPr>
    </w:p>
    <w:p w14:paraId="6C7BF389" w14:textId="17EE4D7D" w:rsidR="001868CA" w:rsidRPr="009B2939" w:rsidRDefault="00CC7D46">
      <w:pPr>
        <w:rPr>
          <w:sz w:val="32"/>
          <w:szCs w:val="28"/>
          <w:lang w:val="de-DE"/>
        </w:rPr>
      </w:pPr>
      <w:r>
        <w:rPr>
          <w:sz w:val="32"/>
          <w:szCs w:val="28"/>
          <w:lang w:val="de-DE"/>
        </w:rPr>
        <w:pict w14:anchorId="7D53EC2A">
          <v:group id="Gruppieren 29" o:spid="_x0000_s1026" style="position:absolute;margin-left:598.3pt;margin-top:0;width:140.8pt;height:54.1pt;z-index:251659264;mso-position-horizontal:right;mso-position-horizontal-relative:margin;mso-position-vertical:top;mso-position-vertical-relative:margin" coordsize="18716,7191">
            <v:rect id="AutoShape 3" o:spid="_x0000_s1027" style="position:absolute;width:18716;height:7191;visibility:visible;mso-wrap-style:square;v-text-anchor:top" filled="f" stroked="f">
              <o:lock v:ext="edit" aspectratio="t" text="t"/>
            </v:rect>
            <v:shape id="Freeform 5" o:spid="_x0000_s1028" style="position:absolute;left:11350;width:4556;height:3921;visibility:visible;mso-wrap-style:square;v-text-anchor:top" coordsize="1277,1104" path="m944,552c1110,357,1203,197,1277,l,,,1104c253,1070,607,949,944,552xe" fillcolor="#07529a" stroked="f">
              <v:path arrowok="t" o:connecttype="custom" o:connectlocs="336803,196056;455612,0;0,0;0,392112;336803,196056" o:connectangles="0,0,0,0,0"/>
            </v:shape>
            <v:rect id="Rectangle 4" o:spid="_x0000_s1029" style="position:absolute;left:11350;top:5095;width:7144;height:2001;visibility:visible;mso-wrap-style:square;v-text-anchor:top" fillcolor="#eab90c" stroked="f"/>
            <v:shape id="Freeform 7" o:spid="_x0000_s1030" style="position:absolute;left:11350;width:7144;height:4778;visibility:visible;mso-wrap-style:square;v-text-anchor:top" coordsize="2000,1349" path="m2000,l1361,c1285,208,1168,419,992,627,644,1036,259,1159,,1193r,156l2000,1349,2000,xe" fillcolor="#909085" stroked="f">
              <v:path arrowok="t" o:connecttype="custom" o:connectlocs="714375,0;486132,0;354330,222093;0,422579;0,477837;714375,477837;714375,0" o:connectangles="0,0,0,0,0,0,0"/>
            </v:shape>
            <v:shape id="Freeform 8" o:spid="_x0000_s1031" style="position:absolute;left:11684;top:5461;width:952;height:1317;visibility:visible;mso-wrap-style:square;v-text-anchor:top" coordsize="264,371" path="m134,318v49,,64,-10,64,-53c198,216,182,204,132,203r-67,l65,318r69,xm65,53r,102l131,155v44,,59,-10,59,-52c190,63,174,53,126,53r-61,xm191,180v54,5,73,39,73,97c264,351,230,371,145,371,79,371,44,371,,367l,4c39,1,71,,129,v91,,124,20,124,95c253,147,235,174,191,178r,2xe" stroked="f">
              <v:path arrowok="t" o:connecttype="custom" o:connectlocs="48347,112939;71438,94116;47625,72096;23452,72096;23452,112939;48347,112939;23452,18823;23452,55049;47264,55049;68551,36581;45460,18823;23452,18823;68912,63928;95250,98378;52315,131762;0,130341;0,1421;46543,0;91281,33740;68912,63217;68912,63928" o:connectangles="0,0,0,0,0,0,0,0,0,0,0,0,0,0,0,0,0,0,0,0,0"/>
              <o:lock v:ext="edit" verticies="t"/>
            </v:shape>
            <v:shape id="Freeform 9" o:spid="_x0000_s1032" style="position:absolute;left:12827;top:5445;width:1063;height:1333;visibility:visible;mso-wrap-style:square;v-text-anchor:top" coordsize="299,376" path="m69,188v,101,19,132,80,132c211,320,230,289,230,188,230,87,211,56,149,56,88,56,69,87,69,188xm299,188v,144,-39,188,-150,188c39,376,,332,,188,,44,39,,149,,260,,299,44,299,188xe" stroked="f">
              <v:path arrowok="t" o:connecttype="custom" o:connectlocs="24545,66675;53003,113489;81817,66675;53003,19861;24545,66675;106362,66675;53003,133350;0,66675;53003,0;106362,66675" o:connectangles="0,0,0,0,0,0,0,0,0,0"/>
              <o:lock v:ext="edit" verticies="t"/>
            </v:shape>
            <v:shape id="Freeform 10" o:spid="_x0000_s1033" style="position:absolute;left:14144;top:5476;width:1048;height:1286;visibility:visible;mso-wrap-style:square;v-text-anchor:top" coordsize="295,363" path="m295,339v,16,-8,24,-24,24l219,363v-14,,-22,-6,-27,-20l90,121c83,106,72,84,68,67r-6,c64,85,65,104,65,121r,242l,363,,25c,9,9,,25,l76,v14,,21,7,27,20l202,237v7,15,17,37,25,57l234,294v-2,-20,-3,-40,-3,-59l231,r64,l295,339xe" stroked="f">
              <v:path arrowok="t" o:connecttype="custom" o:connectlocs="104775,120085;96251,128587;77782,128587;68193,121502;31965,42862;24152,23734;22021,23734;23086,42862;23086,128587;0,128587;0,8856;8879,0;26993,0;36582,7085;71744,83953;80623,104145;83110,104145;82044,83245;82044,0;104775,0;104775,120085" o:connectangles="0,0,0,0,0,0,0,0,0,0,0,0,0,0,0,0,0,0,0,0,0"/>
            </v:shape>
            <v:shape id="Freeform 11" o:spid="_x0000_s1034" style="position:absolute;left:15478;top:5476;width:1047;height:1286;visibility:visible;mso-wrap-style:square;v-text-anchor:top" coordsize="295,363" path="m295,339v,16,-9,24,-24,24l219,363v-15,,-22,-6,-28,-20l89,121c83,106,72,84,68,67r-6,c64,85,65,104,65,121r,242l,363,,25c,9,9,,25,l76,v14,,21,7,27,20l202,237v7,15,17,37,25,57l233,294v-1,-20,-2,-40,-2,-59l231,r64,l295,339xe" stroked="f">
              <v:path arrowok="t" o:connecttype="custom" o:connectlocs="104775,120085;96251,128587;77782,128587;67837,121502;31610,42862;24152,23734;22021,23734;23086,42862;23086,128587;0,128587;0,8856;8879,0;26993,0;36582,7085;71744,83953;80623,104145;82754,104145;82044,83245;82044,0;104775,0;104775,120085" o:connectangles="0,0,0,0,0,0,0,0,0,0,0,0,0,0,0,0,0,0,0,0,0"/>
            </v:shape>
            <v:shape id="Freeform 12" o:spid="_x0000_s1035" style="position:absolute;top:5505;width:952;height:1302;visibility:visible;mso-wrap-style:square;v-text-anchor:top" coordsize="267,370" path="m267,223v,107,-35,147,-131,147c36,370,,330,,223l,,53,r,223c53,298,73,323,134,323v59,,81,-25,81,-100l215,r52,l267,223xe" fillcolor="#909085" stroked="f">
              <v:path arrowok="t" o:connecttype="custom" o:connectlocs="95250,78457;48517,130175;0,78457;0,0;18907,0;18907,78457;47803,113639;76699,78457;76699,0;95250,0;95250,78457" o:connectangles="0,0,0,0,0,0,0,0,0,0,0"/>
            </v:shape>
            <v:shape id="Freeform 13" o:spid="_x0000_s1036" style="position:absolute;left:1254;top:5505;width:1016;height:1286;visibility:visible;mso-wrap-style:square;v-text-anchor:top" coordsize="284,363" path="m284,343v,13,-7,20,-19,20l215,363v-12,,-18,-5,-23,-16l79,100c73,86,62,64,57,49r-7,c52,66,53,83,53,100r,263l,363,,21c,7,7,,20,l68,c80,,86,6,92,17l202,257v6,15,17,36,25,55l235,312v-2,-19,-3,-38,-3,-57l232,r52,l284,343xe" fillcolor="#909085" stroked="f">
              <v:path arrowok="t" o:connecttype="custom" o:connectlocs="101600,121502;94803,128587;76915,128587;68687,122919;28262,35423;20392,17357;17887,17357;18961,35423;18961,128587;0,128587;0,7439;7155,0;24327,0;32913,6022;72265,91038;81208,110521;84070,110521;82997,90330;82997,0;101600,0;101600,121502" o:connectangles="0,0,0,0,0,0,0,0,0,0,0,0,0,0,0,0,0,0,0,0,0"/>
            </v:shape>
            <v:rect id="Rectangle 13" o:spid="_x0000_s1037" style="position:absolute;left:2587;top:5505;width:191;height:1286;visibility:visible;mso-wrap-style:square;v-text-anchor:top" fillcolor="#909085" stroked="f"/>
            <v:shape id="Freeform 15" o:spid="_x0000_s1038" style="position:absolute;left:2968;top:5505;width:1096;height:1286;visibility:visible;mso-wrap-style:square;v-text-anchor:top" coordsize="306,363" path="m199,348v-2,9,-10,15,-20,15l128,363v-10,,-18,-6,-20,-15l,,55,r82,283c140,296,143,310,147,323r14,c163,310,167,296,171,283l252,r54,l199,348xe" fillcolor="#909085" stroked="f">
              <v:path arrowok="t" o:connecttype="custom" o:connectlocs="71235,123273;64076,128587;45819,128587;38660,123273;0,0;19688,0;49041,100248;52621,114418;57632,114418;61212,100248;90207,0;109537,0;71235,123273" o:connectangles="0,0,0,0,0,0,0,0,0,0,0,0,0"/>
            </v:shape>
            <v:shape id="Freeform 16" o:spid="_x0000_s1039" style="position:absolute;left:4238;top:5505;width:810;height:1286;visibility:visible;mso-wrap-style:square;v-text-anchor:top" coordsize="228,365" path="m228,361v-48,4,-103,4,-155,4c27,365,,340,,300l,65c,25,28,,73,v52,,107,,155,4l226,45,82,45c61,45,53,54,53,79r,73l206,152r,42l53,194r,93c53,312,61,321,82,321r144,l228,361xe" fillcolor="#909085" stroked="f">
              <v:path arrowok="t" o:connecttype="custom" o:connectlocs="80962,127178;25922,128587;0,105688;0,22899;25922,0;80962,1409;80252,15853;29118,15853;18820,27831;18820,53549;73150,53549;73150,68345;18820,68345;18820,101108;29118,113086;80252,113086;80962,127178" o:connectangles="0,0,0,0,0,0,0,0,0,0,0,0,0,0,0,0,0"/>
            </v:shape>
            <v:shape id="Freeform 17" o:spid="_x0000_s1040" style="position:absolute;left:5302;top:5490;width:921;height:1301;visibility:visible;mso-wrap-style:square;v-text-anchor:top" coordsize="260,367" path="m126,173v51,-1,68,-15,68,-65c194,58,177,45,126,45v-28,,-54,,-74,l52,173r74,xm204,367l173,254v-9,-26,-23,-36,-46,-36l52,217r,150l,367,,4c40,,68,,127,v85,,120,23,120,105c247,162,229,191,180,197r,3c198,205,218,221,226,252r34,115l204,367xe" fillcolor="#909085" stroked="f">
              <v:path arrowok="t" o:connecttype="custom" o:connectlocs="44621,61363;68702,38308;44621,15962;18415,15962;18415,61363;44621,61363;72243,130175;61265,90094;44975,77325;18415,76970;18415,130175;0,130175;0,1419;44975,0;87471,37244;63744,69876;63744,70940;80034,89384;92075,130175;72243,130175" o:connectangles="0,0,0,0,0,0,0,0,0,0,0,0,0,0,0,0,0,0,0,0"/>
              <o:lock v:ext="edit" verticies="t"/>
            </v:shape>
            <v:shape id="Freeform 18" o:spid="_x0000_s1041" style="position:absolute;left:6413;top:5474;width:857;height:1333;visibility:visible;mso-wrap-style:square;v-text-anchor:top" coordsize="243,375" path="m229,11r-3,38c195,48,156,47,122,47,72,47,53,49,53,97v,38,14,48,44,55l169,172v56,16,74,49,74,104c243,359,206,375,119,375,96,375,56,374,5,365l9,326v66,2,84,3,111,3c173,328,189,320,189,275v,-39,-14,-48,-43,-56l72,199c19,184,,151,,96,,12,38,,120,v34,,72,2,109,11xe" fillcolor="#909085" stroked="f">
              <v:path arrowok="t" o:connecttype="custom" o:connectlocs="80786,3912;79728,17424;43039,16713;18697,34493;34219,54051;59619,61163;85725,98146;41981,133350;1764,129794;3175,115926;42333,116992;66675,97790;51506,77876;25400,70764;0,34138;42333,0;80786,3912" o:connectangles="0,0,0,0,0,0,0,0,0,0,0,0,0,0,0,0,0"/>
            </v:shape>
            <v:rect id="Rectangle 18" o:spid="_x0000_s1042" style="position:absolute;left:7524;top:5505;width:191;height:1286;visibility:visible;mso-wrap-style:square;v-text-anchor:top" fillcolor="#909085" stroked="f"/>
            <v:shape id="Freeform 20" o:spid="_x0000_s1043" style="position:absolute;left:7905;top:5505;width:1016;height:1286;visibility:visible;mso-wrap-style:square;v-text-anchor:top" coordsize="283,363" path="m168,47r,316l114,363r,-316l,47,,,283,r,47l168,47xe" fillcolor="#909085" stroked="f">
              <v:path arrowok="t" o:connecttype="custom" o:connectlocs="60314,16649;60314,128587;40927,128587;40927,16649;0,16649;0,0;101600,0;101600,16649;60314,16649" o:connectangles="0,0,0,0,0,0,0,0,0"/>
            </v:shape>
            <v:shape id="Freeform 21" o:spid="_x0000_s1044" style="position:absolute;left:8874;top:5156;width:1143;height:1635;visibility:visible;mso-wrap-style:square;v-text-anchor:top" coordsize="321,459" path="m199,57v-10,,-14,-4,-14,-14l185,14c185,6,189,,199,r16,c224,,230,6,230,14r,29c230,53,224,57,215,57r-16,xm176,166v-3,-9,-6,-20,-9,-29l153,137v-3,9,-6,20,-9,29l102,304r116,l176,166xm105,57c96,57,92,53,92,43r,-29c92,6,96,,105,r17,c132,,136,6,136,14r,29c136,53,132,57,122,57r-17,xm88,350l54,459,,459,114,110v2,-8,10,-14,19,-14l187,96v9,,17,6,19,14l321,459r-55,l233,350r-145,xe" fillcolor="#909085" stroked="f">
              <v:path arrowok="t" o:connecttype="custom" o:connectlocs="70858,20305;65873,15318;65873,4987;70858,0;76555,0;81896,4987;81896,15318;76555,20305;70858,20305;62669,59135;59464,48804;54479,48804;51274,59135;36319,108296;77624,108296;62669,59135;37388,20305;32759,15318;32759,4987;37388,0;43441,0;48426,4987;48426,15318;43441,20305;37388,20305;31334,124682;19228,163512;0,163512;40592,39186;47358,34199;66585,34199;73351,39186;114299,163512;94715,163512;82965,124682;31334,124682" o:connectangles="0,0,0,0,0,0,0,0,0,0,0,0,0,0,0,0,0,0,0,0,0,0,0,0,0,0,0,0,0,0,0,0,0,0,0,0"/>
              <o:lock v:ext="edit" verticies="t"/>
            </v:shape>
            <v:shape id="Freeform 22" o:spid="_x0000_s1045" style="position:absolute;left:9969;top:5505;width:1000;height:1286;visibility:visible;mso-wrap-style:square;v-text-anchor:top" coordsize="282,363" path="m167,47r,316l114,363r,-316l,47,,,282,r,47l167,47xe" fillcolor="#909085" stroked="f">
              <v:path arrowok="t" o:connecttype="custom" o:connectlocs="59227,16649;59227,128587;40430,128587;40430,16649;0,16649;0,0;100012,0;100012,16649;59227,16649" o:connectangles="0,0,0,0,0,0,0,0,0"/>
            </v:shape>
            <w10:wrap type="square" anchorx="margin" anchory="margin"/>
          </v:group>
        </w:pict>
      </w:r>
      <w:r w:rsidR="00527E95" w:rsidRPr="009B2939">
        <w:rPr>
          <w:sz w:val="32"/>
          <w:szCs w:val="28"/>
          <w:lang w:val="de-DE"/>
        </w:rPr>
        <w:t>Fragebogen</w:t>
      </w:r>
      <w:r w:rsidR="0018666C" w:rsidRPr="009B2939">
        <w:rPr>
          <w:sz w:val="32"/>
          <w:szCs w:val="28"/>
          <w:lang w:val="de-DE"/>
        </w:rPr>
        <w:t>: Einspar</w:t>
      </w:r>
      <w:r w:rsidR="009B2939">
        <w:rPr>
          <w:sz w:val="32"/>
          <w:szCs w:val="28"/>
          <w:lang w:val="de-DE"/>
        </w:rPr>
        <w:t>ung</w:t>
      </w:r>
      <w:r w:rsidR="0018666C" w:rsidRPr="009B2939">
        <w:rPr>
          <w:sz w:val="32"/>
          <w:szCs w:val="28"/>
          <w:lang w:val="de-DE"/>
        </w:rPr>
        <w:t xml:space="preserve"> von Pflanzenschutzmitteln im Obstbau </w:t>
      </w:r>
    </w:p>
    <w:p w14:paraId="3542352C" w14:textId="6B403A22" w:rsidR="0018666C" w:rsidRDefault="0018666C">
      <w:pPr>
        <w:rPr>
          <w:sz w:val="28"/>
          <w:lang w:val="de-DE"/>
        </w:rPr>
      </w:pPr>
    </w:p>
    <w:p w14:paraId="4C84A33E" w14:textId="77777777" w:rsidR="000F5C28" w:rsidRDefault="00A70EB7" w:rsidP="000F5C28">
      <w:pPr>
        <w:spacing w:after="360"/>
        <w:rPr>
          <w:szCs w:val="22"/>
          <w:lang w:val="de-DE"/>
        </w:rPr>
      </w:pPr>
      <w:r>
        <w:rPr>
          <w:szCs w:val="22"/>
          <w:lang w:val="de-DE"/>
        </w:rPr>
        <w:t>Sehr geehrte/-r Teilnehmer/-in,</w:t>
      </w:r>
    </w:p>
    <w:p w14:paraId="257210A5" w14:textId="7384E651" w:rsidR="00101D3F" w:rsidRDefault="00101D3F">
      <w:pPr>
        <w:rPr>
          <w:lang w:val="de-DE"/>
        </w:rPr>
      </w:pPr>
      <w:r w:rsidRPr="00101D3F">
        <w:rPr>
          <w:szCs w:val="22"/>
          <w:lang w:val="de-DE"/>
        </w:rPr>
        <w:t xml:space="preserve">Im Rahmen des Moduls „Decision Analysis and Forecasting in Agriculture“ </w:t>
      </w:r>
      <w:r w:rsidR="00A753D8">
        <w:rPr>
          <w:szCs w:val="22"/>
          <w:lang w:val="de-DE"/>
        </w:rPr>
        <w:t xml:space="preserve">an der landwirtschaftlichen Fakultät der Universität Bonn </w:t>
      </w:r>
      <w:r w:rsidR="007B4C8E">
        <w:rPr>
          <w:lang w:val="de-DE"/>
        </w:rPr>
        <w:t xml:space="preserve">entwickeln </w:t>
      </w:r>
      <w:r w:rsidR="00C6231D">
        <w:rPr>
          <w:lang w:val="de-DE"/>
        </w:rPr>
        <w:t>wir ein Entscheidungs</w:t>
      </w:r>
      <w:r w:rsidR="0017155A">
        <w:rPr>
          <w:lang w:val="de-DE"/>
        </w:rPr>
        <w:t>-</w:t>
      </w:r>
      <w:r w:rsidR="00C6231D">
        <w:rPr>
          <w:lang w:val="de-DE"/>
        </w:rPr>
        <w:t xml:space="preserve">modell, </w:t>
      </w:r>
      <w:r w:rsidR="007C44A2">
        <w:rPr>
          <w:lang w:val="de-DE"/>
        </w:rPr>
        <w:t>das vorhersagen soll</w:t>
      </w:r>
      <w:r w:rsidR="002E1F35">
        <w:rPr>
          <w:lang w:val="de-DE"/>
        </w:rPr>
        <w:t xml:space="preserve">, </w:t>
      </w:r>
      <w:r w:rsidR="00A753D8">
        <w:rPr>
          <w:lang w:val="de-DE"/>
        </w:rPr>
        <w:t>ob sich die Investition</w:t>
      </w:r>
      <w:r w:rsidR="00AD134F">
        <w:rPr>
          <w:lang w:val="de-DE"/>
        </w:rPr>
        <w:t xml:space="preserve"> in</w:t>
      </w:r>
      <w:r w:rsidR="0017155A">
        <w:rPr>
          <w:lang w:val="de-DE"/>
        </w:rPr>
        <w:t xml:space="preserve"> eine </w:t>
      </w:r>
      <w:r w:rsidR="00A753D8">
        <w:rPr>
          <w:lang w:val="de-DE"/>
        </w:rPr>
        <w:t>Pflanzenschutzspritze mit sensorgestütz</w:t>
      </w:r>
      <w:r w:rsidR="00AD134F">
        <w:rPr>
          <w:lang w:val="de-DE"/>
        </w:rPr>
        <w:t>t</w:t>
      </w:r>
      <w:r w:rsidR="00A753D8">
        <w:rPr>
          <w:lang w:val="de-DE"/>
        </w:rPr>
        <w:t xml:space="preserve">er Teilbreitenschaltung </w:t>
      </w:r>
      <w:r w:rsidR="00AD134F">
        <w:rPr>
          <w:lang w:val="de-DE"/>
        </w:rPr>
        <w:t xml:space="preserve">im Obstbau lohnt. </w:t>
      </w:r>
    </w:p>
    <w:p w14:paraId="7CB67775" w14:textId="7E54CCCE" w:rsidR="00D50280" w:rsidRDefault="00D50280">
      <w:pPr>
        <w:rPr>
          <w:lang w:val="de-DE"/>
        </w:rPr>
      </w:pPr>
      <w:r>
        <w:rPr>
          <w:lang w:val="de-DE"/>
        </w:rPr>
        <w:t xml:space="preserve">In der Entscheidungsforschung ist es üblich, Systeme holistisch zu betrachten. Daher berücksichtigen wir Faktoren, die über betriebswirtschaftliche Aspekte hinausgehen.  </w:t>
      </w:r>
    </w:p>
    <w:p w14:paraId="1641FBF1" w14:textId="5279164F" w:rsidR="00FD6D11" w:rsidRDefault="00FD6D11">
      <w:pPr>
        <w:rPr>
          <w:szCs w:val="22"/>
          <w:lang w:val="de-DE"/>
        </w:rPr>
      </w:pPr>
      <w:r>
        <w:rPr>
          <w:szCs w:val="22"/>
          <w:lang w:val="de-DE"/>
        </w:rPr>
        <w:t xml:space="preserve">Um belastbare Daten für unser Modell zu erhalten, möchten wir Sie gerne zunächst einer sogenannten Kalibrierung unterziehen, indem Sie einige allgemeine Fragen beantworten. Erst danach </w:t>
      </w:r>
      <w:r w:rsidR="005D5E21">
        <w:rPr>
          <w:szCs w:val="22"/>
          <w:lang w:val="de-DE"/>
        </w:rPr>
        <w:t xml:space="preserve">stellen wir Ihnen Fragen, die für unsere Berechnungen relevant sind. Dadurch erhöht sich die Belastbarkeit Ihrer Einschätzungen. </w:t>
      </w:r>
    </w:p>
    <w:p w14:paraId="09A81CE0" w14:textId="4EDE2879" w:rsidR="000F5C28" w:rsidRDefault="000A4E0F" w:rsidP="000F5C28">
      <w:pPr>
        <w:spacing w:after="360"/>
        <w:rPr>
          <w:szCs w:val="22"/>
          <w:lang w:val="de-DE"/>
        </w:rPr>
      </w:pPr>
      <w:r>
        <w:rPr>
          <w:szCs w:val="22"/>
          <w:lang w:val="de-DE"/>
        </w:rPr>
        <w:t xml:space="preserve">Am Ende dieses Fragebogens </w:t>
      </w:r>
      <w:r w:rsidR="00784B4E">
        <w:rPr>
          <w:szCs w:val="22"/>
          <w:lang w:val="de-DE"/>
        </w:rPr>
        <w:t xml:space="preserve">(S. </w:t>
      </w:r>
      <w:r w:rsidR="00101289">
        <w:rPr>
          <w:szCs w:val="22"/>
          <w:lang w:val="de-DE"/>
        </w:rPr>
        <w:t>7</w:t>
      </w:r>
      <w:r w:rsidR="00784B4E">
        <w:rPr>
          <w:szCs w:val="22"/>
          <w:lang w:val="de-DE"/>
        </w:rPr>
        <w:t xml:space="preserve">) </w:t>
      </w:r>
      <w:r>
        <w:rPr>
          <w:szCs w:val="22"/>
          <w:lang w:val="de-DE"/>
        </w:rPr>
        <w:t xml:space="preserve">finden Sie die korrekten Antworten zu den Kalibrierungsfragen. Bitte gleichen Sie Ihre Antworten erst mit den Lösungen ab, nachdem Sie alle Kalibrierungsfrage beantwortet haben. </w:t>
      </w:r>
      <w:r w:rsidR="00A5700C">
        <w:rPr>
          <w:szCs w:val="22"/>
          <w:lang w:val="de-DE"/>
        </w:rPr>
        <w:t>Danach bitten wir Sie,</w:t>
      </w:r>
      <w:r w:rsidR="00C435E5">
        <w:rPr>
          <w:szCs w:val="22"/>
          <w:lang w:val="de-DE"/>
        </w:rPr>
        <w:t xml:space="preserve"> Ihre Einschätzungen zu den entscheidungsrelevanten Fragen</w:t>
      </w:r>
      <w:r w:rsidR="00784B4E">
        <w:rPr>
          <w:szCs w:val="22"/>
          <w:lang w:val="de-DE"/>
        </w:rPr>
        <w:t xml:space="preserve"> (S. 4) ein</w:t>
      </w:r>
      <w:r w:rsidR="00A5700C">
        <w:rPr>
          <w:szCs w:val="22"/>
          <w:lang w:val="de-DE"/>
        </w:rPr>
        <w:t>zutragen</w:t>
      </w:r>
      <w:r w:rsidR="00C435E5">
        <w:rPr>
          <w:szCs w:val="22"/>
          <w:lang w:val="de-DE"/>
        </w:rPr>
        <w:t xml:space="preserve">. Das Wissen über Ihre Leistung bei den Kalibrierungsfragen wird Ihnen dabei helfen, </w:t>
      </w:r>
      <w:r w:rsidR="002564EE">
        <w:rPr>
          <w:szCs w:val="22"/>
          <w:lang w:val="de-DE"/>
        </w:rPr>
        <w:t xml:space="preserve">im zweiten Teil des Fragenkatalogs realistischere Antworten zu geben. </w:t>
      </w:r>
    </w:p>
    <w:p w14:paraId="6B721299" w14:textId="181C1D98" w:rsidR="002564EE" w:rsidRDefault="002564EE">
      <w:pPr>
        <w:rPr>
          <w:szCs w:val="22"/>
          <w:lang w:val="de-DE"/>
        </w:rPr>
      </w:pPr>
      <w:r>
        <w:rPr>
          <w:szCs w:val="22"/>
          <w:lang w:val="de-DE"/>
        </w:rPr>
        <w:t xml:space="preserve">Vielen Dank für Ihre Unterstützung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6820"/>
      </w:tblGrid>
      <w:tr w:rsidR="00DE55E3" w14:paraId="7D516092" w14:textId="77777777" w:rsidTr="00DE55E3">
        <w:tc>
          <w:tcPr>
            <w:tcW w:w="2802" w:type="dxa"/>
            <w:tcBorders>
              <w:top w:val="nil"/>
              <w:left w:val="nil"/>
              <w:bottom w:val="nil"/>
              <w:right w:val="nil"/>
            </w:tcBorders>
          </w:tcPr>
          <w:p w14:paraId="35F2B794" w14:textId="77777777" w:rsidR="00DE55E3" w:rsidRPr="001763F0" w:rsidRDefault="00DE55E3" w:rsidP="001763F0">
            <w:pPr>
              <w:spacing w:line="360" w:lineRule="auto"/>
              <w:rPr>
                <w:sz w:val="22"/>
                <w:szCs w:val="20"/>
                <w:lang w:val="de-DE"/>
              </w:rPr>
            </w:pPr>
            <w:r w:rsidRPr="001763F0">
              <w:rPr>
                <w:sz w:val="22"/>
                <w:szCs w:val="20"/>
                <w:lang w:val="de-DE"/>
              </w:rPr>
              <w:t>Adrian Fülle</w:t>
            </w:r>
          </w:p>
          <w:p w14:paraId="3B796A07" w14:textId="77777777" w:rsidR="00DE55E3" w:rsidRPr="001763F0" w:rsidRDefault="00DE55E3" w:rsidP="001763F0">
            <w:pPr>
              <w:spacing w:line="360" w:lineRule="auto"/>
              <w:rPr>
                <w:sz w:val="22"/>
                <w:szCs w:val="20"/>
                <w:lang w:val="de-DE"/>
              </w:rPr>
            </w:pPr>
            <w:r w:rsidRPr="001763F0">
              <w:rPr>
                <w:sz w:val="22"/>
                <w:szCs w:val="20"/>
                <w:lang w:val="de-DE"/>
              </w:rPr>
              <w:t xml:space="preserve">Christoph Weinmann </w:t>
            </w:r>
          </w:p>
          <w:p w14:paraId="5C73719D" w14:textId="0F745CD4" w:rsidR="00DE55E3" w:rsidRPr="001763F0" w:rsidRDefault="00DE55E3" w:rsidP="001763F0">
            <w:pPr>
              <w:spacing w:line="360" w:lineRule="auto"/>
              <w:rPr>
                <w:sz w:val="22"/>
                <w:szCs w:val="20"/>
                <w:lang w:val="de-DE"/>
              </w:rPr>
            </w:pPr>
            <w:r w:rsidRPr="001763F0">
              <w:rPr>
                <w:sz w:val="22"/>
                <w:szCs w:val="20"/>
                <w:lang w:val="de-DE"/>
              </w:rPr>
              <w:t xml:space="preserve">Clemens Stephany </w:t>
            </w:r>
          </w:p>
        </w:tc>
        <w:tc>
          <w:tcPr>
            <w:tcW w:w="6820" w:type="dxa"/>
            <w:tcBorders>
              <w:top w:val="nil"/>
              <w:left w:val="nil"/>
              <w:bottom w:val="nil"/>
              <w:right w:val="nil"/>
            </w:tcBorders>
          </w:tcPr>
          <w:p w14:paraId="1A7654B1" w14:textId="77777777" w:rsidR="00DE55E3" w:rsidRPr="001763F0" w:rsidRDefault="00DE55E3" w:rsidP="001763F0">
            <w:pPr>
              <w:spacing w:line="360" w:lineRule="auto"/>
              <w:rPr>
                <w:sz w:val="22"/>
                <w:szCs w:val="20"/>
                <w:lang w:val="de-DE"/>
              </w:rPr>
            </w:pPr>
            <w:r w:rsidRPr="001763F0">
              <w:rPr>
                <w:sz w:val="22"/>
                <w:szCs w:val="20"/>
                <w:lang w:val="de-DE"/>
              </w:rPr>
              <w:t xml:space="preserve">Jasper Hackling </w:t>
            </w:r>
          </w:p>
          <w:p w14:paraId="489BDAD9" w14:textId="77777777" w:rsidR="00DE55E3" w:rsidRPr="001763F0" w:rsidRDefault="00DE55E3" w:rsidP="001763F0">
            <w:pPr>
              <w:spacing w:line="360" w:lineRule="auto"/>
              <w:rPr>
                <w:sz w:val="22"/>
                <w:szCs w:val="20"/>
                <w:lang w:val="de-DE"/>
              </w:rPr>
            </w:pPr>
            <w:r w:rsidRPr="001763F0">
              <w:rPr>
                <w:sz w:val="22"/>
                <w:szCs w:val="20"/>
                <w:lang w:val="de-DE"/>
              </w:rPr>
              <w:t xml:space="preserve">Lucas Hoffmann </w:t>
            </w:r>
          </w:p>
          <w:p w14:paraId="53DA6B40" w14:textId="1312E80D" w:rsidR="00DE55E3" w:rsidRPr="001763F0" w:rsidRDefault="00DE55E3" w:rsidP="001763F0">
            <w:pPr>
              <w:spacing w:line="360" w:lineRule="auto"/>
              <w:rPr>
                <w:sz w:val="22"/>
                <w:szCs w:val="20"/>
                <w:lang w:val="de-DE"/>
              </w:rPr>
            </w:pPr>
            <w:r w:rsidRPr="001763F0">
              <w:rPr>
                <w:sz w:val="22"/>
                <w:szCs w:val="20"/>
                <w:lang w:val="de-DE"/>
              </w:rPr>
              <w:t xml:space="preserve">Nils Siefen </w:t>
            </w:r>
          </w:p>
        </w:tc>
      </w:tr>
    </w:tbl>
    <w:p w14:paraId="4DB9AE45" w14:textId="5E229210" w:rsidR="007A7EDD" w:rsidRPr="007A7EDD" w:rsidRDefault="007A7EDD" w:rsidP="007A7EDD">
      <w:pPr>
        <w:jc w:val="center"/>
        <w:rPr>
          <w:b/>
          <w:bCs/>
          <w:sz w:val="28"/>
          <w:lang w:val="de-DE"/>
        </w:rPr>
      </w:pPr>
      <w:r w:rsidRPr="007A7EDD">
        <w:rPr>
          <w:b/>
          <w:bCs/>
          <w:sz w:val="28"/>
          <w:lang w:val="de-DE"/>
        </w:rPr>
        <w:lastRenderedPageBreak/>
        <w:t xml:space="preserve">- Kalibrierung - </w:t>
      </w:r>
    </w:p>
    <w:p w14:paraId="317DC1F1" w14:textId="77777777" w:rsidR="00101289" w:rsidRDefault="00101289">
      <w:pPr>
        <w:rPr>
          <w:b/>
          <w:bCs/>
          <w:szCs w:val="22"/>
          <w:u w:val="single"/>
          <w:lang w:val="de-DE"/>
        </w:rPr>
      </w:pPr>
    </w:p>
    <w:p w14:paraId="46FD67D2" w14:textId="30B882C6" w:rsidR="00562640" w:rsidRPr="008200A1" w:rsidRDefault="00562640">
      <w:pPr>
        <w:rPr>
          <w:b/>
          <w:bCs/>
          <w:szCs w:val="22"/>
          <w:u w:val="single"/>
          <w:lang w:val="de-DE"/>
        </w:rPr>
      </w:pPr>
      <w:r w:rsidRPr="008200A1">
        <w:rPr>
          <w:b/>
          <w:bCs/>
          <w:szCs w:val="22"/>
          <w:u w:val="single"/>
          <w:lang w:val="de-DE"/>
        </w:rPr>
        <w:t>Schätzfrage</w:t>
      </w:r>
      <w:r w:rsidR="00A06246" w:rsidRPr="008200A1">
        <w:rPr>
          <w:b/>
          <w:bCs/>
          <w:szCs w:val="22"/>
          <w:u w:val="single"/>
          <w:lang w:val="de-DE"/>
        </w:rPr>
        <w:t>n</w:t>
      </w:r>
    </w:p>
    <w:p w14:paraId="15BEE9EC" w14:textId="7843CDF2" w:rsidR="007116E5" w:rsidRDefault="00053927">
      <w:pPr>
        <w:rPr>
          <w:szCs w:val="22"/>
          <w:lang w:val="de-DE"/>
        </w:rPr>
      </w:pPr>
      <w:r>
        <w:rPr>
          <w:szCs w:val="22"/>
          <w:lang w:val="de-DE"/>
        </w:rPr>
        <w:t>Tragen Sie bitte</w:t>
      </w:r>
      <w:r w:rsidR="007116E5">
        <w:rPr>
          <w:szCs w:val="22"/>
          <w:lang w:val="de-DE"/>
        </w:rPr>
        <w:t xml:space="preserve"> für die zehn nachfolgen</w:t>
      </w:r>
      <w:r w:rsidR="00B72E0F">
        <w:rPr>
          <w:szCs w:val="22"/>
          <w:lang w:val="de-DE"/>
        </w:rPr>
        <w:t xml:space="preserve">d genannten Fragen untere und obere Grenzwerte ein, innerhalb derer die korrekte Antwort </w:t>
      </w:r>
      <w:r w:rsidR="0032771C">
        <w:rPr>
          <w:szCs w:val="22"/>
          <w:lang w:val="de-DE"/>
        </w:rPr>
        <w:t>Ihrer Meinung nach</w:t>
      </w:r>
      <w:r w:rsidR="00D9311A">
        <w:rPr>
          <w:szCs w:val="22"/>
          <w:lang w:val="de-DE"/>
        </w:rPr>
        <w:t xml:space="preserve"> mit 90</w:t>
      </w:r>
      <w:r w:rsidR="009F5FB6">
        <w:rPr>
          <w:szCs w:val="22"/>
          <w:lang w:val="de-DE"/>
        </w:rPr>
        <w:t>-prozentiger</w:t>
      </w:r>
      <w:r w:rsidR="00D9311A">
        <w:rPr>
          <w:szCs w:val="22"/>
          <w:lang w:val="de-DE"/>
        </w:rPr>
        <w:t xml:space="preserve"> Sicherheit </w:t>
      </w:r>
      <w:r w:rsidR="00B72E0F">
        <w:rPr>
          <w:szCs w:val="22"/>
          <w:lang w:val="de-DE"/>
        </w:rPr>
        <w:t xml:space="preserve">liegt. </w:t>
      </w:r>
    </w:p>
    <w:p w14:paraId="0476C7B6" w14:textId="77777777" w:rsidR="0032771C" w:rsidRPr="00562640" w:rsidRDefault="0032771C">
      <w:pPr>
        <w:rPr>
          <w:szCs w:val="22"/>
          <w:lang w:val="de-DE"/>
        </w:rPr>
      </w:pPr>
    </w:p>
    <w:p w14:paraId="0F788D57" w14:textId="5BD83B00" w:rsidR="0018666C" w:rsidRPr="00BA2775" w:rsidRDefault="002E1F35" w:rsidP="00101D3F">
      <w:pPr>
        <w:pStyle w:val="ListParagraph"/>
        <w:numPr>
          <w:ilvl w:val="0"/>
          <w:numId w:val="12"/>
        </w:numPr>
        <w:ind w:left="426"/>
        <w:rPr>
          <w:b/>
          <w:bCs/>
          <w:lang w:val="de-DE"/>
        </w:rPr>
      </w:pPr>
      <w:r w:rsidRPr="00BA2775">
        <w:rPr>
          <w:b/>
          <w:bCs/>
          <w:lang w:val="de-DE"/>
        </w:rPr>
        <w:t xml:space="preserve">Wie viele </w:t>
      </w:r>
      <w:r w:rsidR="00E16E7E" w:rsidRPr="00BA2775">
        <w:rPr>
          <w:b/>
          <w:bCs/>
          <w:lang w:val="de-DE"/>
        </w:rPr>
        <w:t xml:space="preserve">Obstbaubetriebe gab es 2017 in Deutschland? </w:t>
      </w:r>
    </w:p>
    <w:p w14:paraId="115C5D73" w14:textId="080DE5B8" w:rsidR="0032771C" w:rsidRDefault="00115B66" w:rsidP="0032771C">
      <w:pPr>
        <w:rPr>
          <w:lang w:val="de-DE"/>
        </w:rPr>
      </w:pPr>
      <w:r>
        <w:rPr>
          <w:lang w:val="de-DE"/>
        </w:rPr>
        <w:t xml:space="preserve">     </w:t>
      </w:r>
      <w:r w:rsidR="009770AC">
        <w:rPr>
          <w:lang w:val="de-DE"/>
        </w:rPr>
        <w:t xml:space="preserve"> </w:t>
      </w:r>
      <w:r>
        <w:rPr>
          <w:lang w:val="de-DE"/>
        </w:rPr>
        <w:t xml:space="preserve"> Untere Grenze: _______                 Obere Grenze: _______</w:t>
      </w:r>
    </w:p>
    <w:p w14:paraId="70C88B28" w14:textId="77777777" w:rsidR="00115B66" w:rsidRPr="0032771C" w:rsidRDefault="00115B66" w:rsidP="0032771C">
      <w:pPr>
        <w:rPr>
          <w:lang w:val="de-DE"/>
        </w:rPr>
      </w:pPr>
    </w:p>
    <w:p w14:paraId="3503A757" w14:textId="4E77C857" w:rsidR="00E16E7E" w:rsidRPr="00BA2775" w:rsidRDefault="00E16E7E" w:rsidP="00101D3F">
      <w:pPr>
        <w:pStyle w:val="ListParagraph"/>
        <w:numPr>
          <w:ilvl w:val="0"/>
          <w:numId w:val="12"/>
        </w:numPr>
        <w:ind w:left="426"/>
        <w:rPr>
          <w:b/>
          <w:bCs/>
          <w:lang w:val="de-DE"/>
        </w:rPr>
      </w:pPr>
      <w:r w:rsidRPr="00BA2775">
        <w:rPr>
          <w:b/>
          <w:bCs/>
          <w:lang w:val="de-DE"/>
        </w:rPr>
        <w:t>Wie viele ökologisch arbeitende</w:t>
      </w:r>
      <w:r w:rsidR="00617B92">
        <w:rPr>
          <w:b/>
          <w:bCs/>
          <w:lang w:val="de-DE"/>
        </w:rPr>
        <w:t xml:space="preserve"> landwirtschaftliche </w:t>
      </w:r>
      <w:r w:rsidRPr="00BA2775">
        <w:rPr>
          <w:b/>
          <w:bCs/>
          <w:lang w:val="de-DE"/>
        </w:rPr>
        <w:t xml:space="preserve">Betriebe gab es 2017 in Deutschland? </w:t>
      </w:r>
    </w:p>
    <w:p w14:paraId="24B7C208" w14:textId="1937ADA9" w:rsidR="00115B66" w:rsidRPr="00C2270F" w:rsidRDefault="00115B66" w:rsidP="00C2270F">
      <w:pPr>
        <w:rPr>
          <w:lang w:val="de-DE"/>
        </w:rPr>
      </w:pPr>
      <w:r w:rsidRPr="00C2270F">
        <w:rPr>
          <w:lang w:val="de-DE"/>
        </w:rPr>
        <w:t xml:space="preserve">      </w:t>
      </w:r>
      <w:r w:rsidR="009770AC">
        <w:rPr>
          <w:lang w:val="de-DE"/>
        </w:rPr>
        <w:t xml:space="preserve"> </w:t>
      </w:r>
      <w:r w:rsidRPr="00C2270F">
        <w:rPr>
          <w:lang w:val="de-DE"/>
        </w:rPr>
        <w:t>Untere Grenze: _______                 Obere Grenze: _______</w:t>
      </w:r>
    </w:p>
    <w:p w14:paraId="4926E612" w14:textId="77777777" w:rsidR="00115B66" w:rsidRPr="00115B66" w:rsidRDefault="00115B66" w:rsidP="00115B66">
      <w:pPr>
        <w:ind w:left="66"/>
        <w:rPr>
          <w:lang w:val="de-DE"/>
        </w:rPr>
      </w:pPr>
    </w:p>
    <w:p w14:paraId="03B4F38F" w14:textId="31F68101" w:rsidR="00384470" w:rsidRPr="00BA2775" w:rsidRDefault="00170BC0" w:rsidP="00101D3F">
      <w:pPr>
        <w:pStyle w:val="ListParagraph"/>
        <w:numPr>
          <w:ilvl w:val="0"/>
          <w:numId w:val="12"/>
        </w:numPr>
        <w:ind w:left="426"/>
        <w:rPr>
          <w:b/>
          <w:bCs/>
          <w:lang w:val="de-DE"/>
        </w:rPr>
      </w:pPr>
      <w:r w:rsidRPr="00BA2775">
        <w:rPr>
          <w:b/>
          <w:bCs/>
          <w:lang w:val="de-DE"/>
        </w:rPr>
        <w:t xml:space="preserve">Wie viel Pflanzenschutzmittel (in t) wurde </w:t>
      </w:r>
      <w:r w:rsidR="00384470" w:rsidRPr="00BA2775">
        <w:rPr>
          <w:b/>
          <w:bCs/>
          <w:lang w:val="de-DE"/>
        </w:rPr>
        <w:t>2019 in Deutschland angewendet?</w:t>
      </w:r>
    </w:p>
    <w:p w14:paraId="004130A3" w14:textId="552C2296" w:rsidR="00C2270F" w:rsidRPr="00C2270F" w:rsidRDefault="00C2270F" w:rsidP="00C2270F">
      <w:pPr>
        <w:rPr>
          <w:lang w:val="de-DE"/>
        </w:rPr>
      </w:pPr>
      <w:r w:rsidRPr="00C2270F">
        <w:rPr>
          <w:lang w:val="de-DE"/>
        </w:rPr>
        <w:t xml:space="preserve">      </w:t>
      </w:r>
      <w:r w:rsidR="009770AC">
        <w:rPr>
          <w:lang w:val="de-DE"/>
        </w:rPr>
        <w:t xml:space="preserve"> </w:t>
      </w:r>
      <w:r w:rsidRPr="00C2270F">
        <w:rPr>
          <w:lang w:val="de-DE"/>
        </w:rPr>
        <w:t>Untere Grenze: _______                 Obere Grenze: _______</w:t>
      </w:r>
    </w:p>
    <w:p w14:paraId="3E040FD7" w14:textId="77777777" w:rsidR="00115B66" w:rsidRPr="00C2270F" w:rsidRDefault="00115B66" w:rsidP="00C2270F">
      <w:pPr>
        <w:rPr>
          <w:lang w:val="de-DE"/>
        </w:rPr>
      </w:pPr>
    </w:p>
    <w:p w14:paraId="5D351FD6" w14:textId="682731D4" w:rsidR="00E93F1B" w:rsidRPr="00BA2775" w:rsidRDefault="00E93F1B" w:rsidP="00101D3F">
      <w:pPr>
        <w:pStyle w:val="ListParagraph"/>
        <w:numPr>
          <w:ilvl w:val="0"/>
          <w:numId w:val="12"/>
        </w:numPr>
        <w:ind w:left="426"/>
        <w:rPr>
          <w:b/>
          <w:bCs/>
          <w:lang w:val="de-DE"/>
        </w:rPr>
      </w:pPr>
      <w:r w:rsidRPr="00BA2775">
        <w:rPr>
          <w:b/>
          <w:bCs/>
          <w:lang w:val="de-DE"/>
        </w:rPr>
        <w:t xml:space="preserve">Wie viele Male pro Saison wurden im Jahr 2013 Pflanzenschutzmittel im </w:t>
      </w:r>
      <w:r w:rsidRPr="003A0B95">
        <w:rPr>
          <w:b/>
          <w:bCs/>
          <w:u w:val="single"/>
          <w:lang w:val="de-DE"/>
        </w:rPr>
        <w:t>Apfelanbau</w:t>
      </w:r>
      <w:r w:rsidRPr="00BA2775">
        <w:rPr>
          <w:b/>
          <w:bCs/>
          <w:lang w:val="de-DE"/>
        </w:rPr>
        <w:t xml:space="preserve"> </w:t>
      </w:r>
      <w:r w:rsidR="00763BD1">
        <w:rPr>
          <w:b/>
          <w:bCs/>
          <w:lang w:val="de-DE"/>
        </w:rPr>
        <w:t xml:space="preserve">im Durchschnitt </w:t>
      </w:r>
      <w:r w:rsidRPr="00BA2775">
        <w:rPr>
          <w:b/>
          <w:bCs/>
          <w:lang w:val="de-DE"/>
        </w:rPr>
        <w:t xml:space="preserve">ausgebracht? </w:t>
      </w:r>
    </w:p>
    <w:p w14:paraId="1BD34303" w14:textId="11A8D83B" w:rsidR="00C2270F" w:rsidRPr="00C2270F" w:rsidRDefault="00C2270F" w:rsidP="00C2270F">
      <w:pPr>
        <w:rPr>
          <w:lang w:val="de-DE"/>
        </w:rPr>
      </w:pPr>
      <w:r w:rsidRPr="00C2270F">
        <w:rPr>
          <w:lang w:val="de-DE"/>
        </w:rPr>
        <w:t xml:space="preserve">      </w:t>
      </w:r>
      <w:r>
        <w:rPr>
          <w:lang w:val="de-DE"/>
        </w:rPr>
        <w:t xml:space="preserve"> </w:t>
      </w:r>
      <w:r w:rsidRPr="00C2270F">
        <w:rPr>
          <w:lang w:val="de-DE"/>
        </w:rPr>
        <w:t>Untere Grenze: _______                 Obere Grenze: _______</w:t>
      </w:r>
    </w:p>
    <w:p w14:paraId="55FE04AD" w14:textId="77777777" w:rsidR="00115B66" w:rsidRPr="00C2270F" w:rsidRDefault="00115B66" w:rsidP="00C2270F">
      <w:pPr>
        <w:ind w:left="66"/>
        <w:rPr>
          <w:lang w:val="de-DE"/>
        </w:rPr>
      </w:pPr>
    </w:p>
    <w:p w14:paraId="625C910F" w14:textId="64278469" w:rsidR="00115B66" w:rsidRPr="00BA2775" w:rsidRDefault="00E93F1B" w:rsidP="00C2270F">
      <w:pPr>
        <w:pStyle w:val="ListParagraph"/>
        <w:numPr>
          <w:ilvl w:val="0"/>
          <w:numId w:val="12"/>
        </w:numPr>
        <w:ind w:left="426"/>
        <w:rPr>
          <w:b/>
          <w:bCs/>
          <w:lang w:val="de-DE"/>
        </w:rPr>
      </w:pPr>
      <w:r w:rsidRPr="00BA2775">
        <w:rPr>
          <w:b/>
          <w:bCs/>
          <w:lang w:val="de-DE"/>
        </w:rPr>
        <w:t xml:space="preserve">Wie viele Male pro Saison wurden im Jahr 2013 Pflanzenschutzmittel im </w:t>
      </w:r>
      <w:r w:rsidRPr="003A0B95">
        <w:rPr>
          <w:b/>
          <w:bCs/>
          <w:u w:val="single"/>
          <w:lang w:val="de-DE"/>
        </w:rPr>
        <w:t>Winterweizenanbau</w:t>
      </w:r>
      <w:r w:rsidRPr="00BA2775">
        <w:rPr>
          <w:b/>
          <w:bCs/>
          <w:lang w:val="de-DE"/>
        </w:rPr>
        <w:t xml:space="preserve"> </w:t>
      </w:r>
      <w:r w:rsidR="00763BD1">
        <w:rPr>
          <w:b/>
          <w:bCs/>
          <w:lang w:val="de-DE"/>
        </w:rPr>
        <w:t xml:space="preserve">im Durchschnitt </w:t>
      </w:r>
      <w:r w:rsidRPr="00BA2775">
        <w:rPr>
          <w:b/>
          <w:bCs/>
          <w:lang w:val="de-DE"/>
        </w:rPr>
        <w:t xml:space="preserve">ausgebracht? </w:t>
      </w:r>
    </w:p>
    <w:p w14:paraId="5642C7D6" w14:textId="77777777" w:rsidR="00C2270F" w:rsidRPr="00C2270F" w:rsidRDefault="00C2270F" w:rsidP="00C2270F">
      <w:pPr>
        <w:rPr>
          <w:lang w:val="de-DE"/>
        </w:rPr>
      </w:pPr>
      <w:r w:rsidRPr="00C2270F">
        <w:rPr>
          <w:lang w:val="de-DE"/>
        </w:rPr>
        <w:t xml:space="preserve">       Untere Grenze: _______                 Obere Grenze: _______</w:t>
      </w:r>
    </w:p>
    <w:p w14:paraId="422FF683" w14:textId="77229BDE" w:rsidR="00E93F1B" w:rsidRPr="00BA2775" w:rsidRDefault="00E93F1B" w:rsidP="00E93F1B">
      <w:pPr>
        <w:pStyle w:val="ListParagraph"/>
        <w:numPr>
          <w:ilvl w:val="0"/>
          <w:numId w:val="12"/>
        </w:numPr>
        <w:ind w:left="426"/>
        <w:rPr>
          <w:b/>
          <w:bCs/>
          <w:lang w:val="de-DE"/>
        </w:rPr>
      </w:pPr>
      <w:r w:rsidRPr="00BA2775">
        <w:rPr>
          <w:b/>
          <w:bCs/>
          <w:lang w:val="de-DE"/>
        </w:rPr>
        <w:lastRenderedPageBreak/>
        <w:t xml:space="preserve">Wie viele Male pro Saison wurden im Jahr 2013 Pflanzenschutzmittel im </w:t>
      </w:r>
      <w:r w:rsidRPr="003A0B95">
        <w:rPr>
          <w:b/>
          <w:bCs/>
          <w:u w:val="single"/>
          <w:lang w:val="de-DE"/>
        </w:rPr>
        <w:t>Weinbau</w:t>
      </w:r>
      <w:r w:rsidRPr="00BA2775">
        <w:rPr>
          <w:b/>
          <w:bCs/>
          <w:lang w:val="de-DE"/>
        </w:rPr>
        <w:t xml:space="preserve"> </w:t>
      </w:r>
      <w:r w:rsidR="00763BD1">
        <w:rPr>
          <w:b/>
          <w:bCs/>
          <w:lang w:val="de-DE"/>
        </w:rPr>
        <w:t xml:space="preserve">im Durchschnitt </w:t>
      </w:r>
      <w:r w:rsidRPr="00BA2775">
        <w:rPr>
          <w:b/>
          <w:bCs/>
          <w:lang w:val="de-DE"/>
        </w:rPr>
        <w:t xml:space="preserve">ausgebracht? </w:t>
      </w:r>
    </w:p>
    <w:p w14:paraId="2963CB86" w14:textId="77777777" w:rsidR="00C2270F" w:rsidRPr="00C2270F" w:rsidRDefault="00C2270F" w:rsidP="00C2270F">
      <w:pPr>
        <w:rPr>
          <w:lang w:val="de-DE"/>
        </w:rPr>
      </w:pPr>
      <w:r w:rsidRPr="00C2270F">
        <w:rPr>
          <w:lang w:val="de-DE"/>
        </w:rPr>
        <w:t xml:space="preserve">       Untere Grenze: _______                 Obere Grenze: _______</w:t>
      </w:r>
    </w:p>
    <w:p w14:paraId="0A038157" w14:textId="77777777" w:rsidR="00C2270F" w:rsidRPr="00C2270F" w:rsidRDefault="00C2270F" w:rsidP="00C2270F">
      <w:pPr>
        <w:ind w:left="66"/>
        <w:rPr>
          <w:lang w:val="de-DE"/>
        </w:rPr>
      </w:pPr>
    </w:p>
    <w:p w14:paraId="36064B1E" w14:textId="1FD6D4C9" w:rsidR="00316873" w:rsidRPr="00BA2775" w:rsidRDefault="00316873" w:rsidP="00316873">
      <w:pPr>
        <w:pStyle w:val="ListParagraph"/>
        <w:numPr>
          <w:ilvl w:val="0"/>
          <w:numId w:val="12"/>
        </w:numPr>
        <w:ind w:left="426"/>
        <w:rPr>
          <w:b/>
          <w:bCs/>
          <w:lang w:val="de-DE"/>
        </w:rPr>
      </w:pPr>
      <w:r w:rsidRPr="00BA2775">
        <w:rPr>
          <w:b/>
          <w:bCs/>
          <w:lang w:val="de-DE"/>
        </w:rPr>
        <w:t xml:space="preserve">Wie viele Male pro Saison wurden im Jahr 2013 Pflanzenschutzmittel im </w:t>
      </w:r>
      <w:r w:rsidRPr="003A0B95">
        <w:rPr>
          <w:b/>
          <w:bCs/>
          <w:u w:val="single"/>
          <w:lang w:val="de-DE"/>
        </w:rPr>
        <w:t>Kartoffelanbau</w:t>
      </w:r>
      <w:r w:rsidRPr="00BA2775">
        <w:rPr>
          <w:b/>
          <w:bCs/>
          <w:lang w:val="de-DE"/>
        </w:rPr>
        <w:t xml:space="preserve"> </w:t>
      </w:r>
      <w:r w:rsidR="00763BD1">
        <w:rPr>
          <w:b/>
          <w:bCs/>
          <w:lang w:val="de-DE"/>
        </w:rPr>
        <w:t xml:space="preserve">im Durchschnitt </w:t>
      </w:r>
      <w:r w:rsidRPr="00BA2775">
        <w:rPr>
          <w:b/>
          <w:bCs/>
          <w:lang w:val="de-DE"/>
        </w:rPr>
        <w:t xml:space="preserve">ausgebracht? </w:t>
      </w:r>
    </w:p>
    <w:p w14:paraId="2DECF825" w14:textId="74A61353" w:rsidR="00C2270F" w:rsidRPr="00C2270F" w:rsidRDefault="00C2270F" w:rsidP="00C2270F">
      <w:pPr>
        <w:rPr>
          <w:lang w:val="de-DE"/>
        </w:rPr>
      </w:pPr>
      <w:r w:rsidRPr="00C2270F">
        <w:rPr>
          <w:lang w:val="de-DE"/>
        </w:rPr>
        <w:t xml:space="preserve">   </w:t>
      </w:r>
      <w:r>
        <w:rPr>
          <w:lang w:val="de-DE"/>
        </w:rPr>
        <w:t xml:space="preserve">   </w:t>
      </w:r>
      <w:r w:rsidRPr="00C2270F">
        <w:rPr>
          <w:lang w:val="de-DE"/>
        </w:rPr>
        <w:t>Untere Grenze: _______                 Obere Grenze: _______</w:t>
      </w:r>
    </w:p>
    <w:p w14:paraId="287A9CB6" w14:textId="77777777" w:rsidR="00115B66" w:rsidRPr="00C2270F" w:rsidRDefault="00115B66" w:rsidP="00C2270F">
      <w:pPr>
        <w:rPr>
          <w:lang w:val="de-DE"/>
        </w:rPr>
      </w:pPr>
    </w:p>
    <w:p w14:paraId="56619F09" w14:textId="22403CFB" w:rsidR="00E16E7E" w:rsidRPr="00BA2775" w:rsidRDefault="008764C2" w:rsidP="00101D3F">
      <w:pPr>
        <w:pStyle w:val="ListParagraph"/>
        <w:numPr>
          <w:ilvl w:val="0"/>
          <w:numId w:val="12"/>
        </w:numPr>
        <w:ind w:left="426"/>
        <w:rPr>
          <w:b/>
          <w:bCs/>
          <w:lang w:val="de-DE"/>
        </w:rPr>
      </w:pPr>
      <w:r w:rsidRPr="00BA2775">
        <w:rPr>
          <w:b/>
          <w:bCs/>
          <w:lang w:val="de-DE"/>
        </w:rPr>
        <w:t xml:space="preserve">Wie viele der insgesamt 204 Stichproben </w:t>
      </w:r>
      <w:r w:rsidR="00C37498" w:rsidRPr="00BA2775">
        <w:rPr>
          <w:b/>
          <w:bCs/>
          <w:lang w:val="de-DE"/>
        </w:rPr>
        <w:t>von</w:t>
      </w:r>
      <w:r w:rsidRPr="00BA2775">
        <w:rPr>
          <w:b/>
          <w:bCs/>
          <w:lang w:val="de-DE"/>
        </w:rPr>
        <w:t xml:space="preserve"> </w:t>
      </w:r>
      <w:r w:rsidR="00C37498" w:rsidRPr="00BA2775">
        <w:rPr>
          <w:b/>
          <w:bCs/>
          <w:lang w:val="de-DE"/>
        </w:rPr>
        <w:t xml:space="preserve">Äpfeln überschritten die Grenzwerte für Pflanzenschutzmittelrückstände im Jahr 2017 in NRW? </w:t>
      </w:r>
    </w:p>
    <w:p w14:paraId="0A33738F" w14:textId="2198A422" w:rsidR="00C2270F" w:rsidRPr="00C2270F" w:rsidRDefault="00C2270F" w:rsidP="00C2270F">
      <w:pPr>
        <w:rPr>
          <w:lang w:val="de-DE"/>
        </w:rPr>
      </w:pPr>
      <w:r w:rsidRPr="00C2270F">
        <w:rPr>
          <w:lang w:val="de-DE"/>
        </w:rPr>
        <w:t xml:space="preserve">      </w:t>
      </w:r>
      <w:r w:rsidR="00042353">
        <w:rPr>
          <w:lang w:val="de-DE"/>
        </w:rPr>
        <w:t xml:space="preserve"> </w:t>
      </w:r>
      <w:r w:rsidRPr="00C2270F">
        <w:rPr>
          <w:lang w:val="de-DE"/>
        </w:rPr>
        <w:t>Untere Grenze: _______                 Obere Grenze: _______</w:t>
      </w:r>
    </w:p>
    <w:p w14:paraId="15703D55" w14:textId="77777777" w:rsidR="00C2270F" w:rsidRPr="00C2270F" w:rsidRDefault="00C2270F" w:rsidP="00C2270F">
      <w:pPr>
        <w:ind w:left="66"/>
        <w:rPr>
          <w:lang w:val="de-DE"/>
        </w:rPr>
      </w:pPr>
    </w:p>
    <w:p w14:paraId="63095309" w14:textId="721CCFD7" w:rsidR="00C37498" w:rsidRPr="00BA2775" w:rsidRDefault="00C37498" w:rsidP="00A63C25">
      <w:pPr>
        <w:pStyle w:val="ListParagraph"/>
        <w:numPr>
          <w:ilvl w:val="0"/>
          <w:numId w:val="12"/>
        </w:numPr>
        <w:ind w:left="426"/>
        <w:rPr>
          <w:b/>
          <w:bCs/>
          <w:szCs w:val="22"/>
          <w:lang w:val="de-DE"/>
        </w:rPr>
      </w:pPr>
      <w:r w:rsidRPr="00BA2775">
        <w:rPr>
          <w:b/>
          <w:bCs/>
          <w:lang w:val="de-DE"/>
        </w:rPr>
        <w:t>Wie viele der insgesamt 186 Stichproben von Äpfeln überschritten die Grenzwerte für Pflanzenschutzmittelrückstände im Jahr 201</w:t>
      </w:r>
      <w:r w:rsidR="00763BD1">
        <w:rPr>
          <w:b/>
          <w:bCs/>
          <w:lang w:val="de-DE"/>
        </w:rPr>
        <w:t>8</w:t>
      </w:r>
      <w:r w:rsidRPr="00BA2775">
        <w:rPr>
          <w:b/>
          <w:bCs/>
          <w:lang w:val="de-DE"/>
        </w:rPr>
        <w:t xml:space="preserve"> in NRW? </w:t>
      </w:r>
    </w:p>
    <w:p w14:paraId="6C806832" w14:textId="5E5C855B" w:rsidR="00BA2775" w:rsidRPr="00BA2775" w:rsidRDefault="00BA2775" w:rsidP="00BA2775">
      <w:pPr>
        <w:rPr>
          <w:lang w:val="de-DE"/>
        </w:rPr>
      </w:pPr>
      <w:r w:rsidRPr="00BA2775">
        <w:rPr>
          <w:lang w:val="de-DE"/>
        </w:rPr>
        <w:t xml:space="preserve">      </w:t>
      </w:r>
      <w:r w:rsidR="009770AC">
        <w:rPr>
          <w:lang w:val="de-DE"/>
        </w:rPr>
        <w:t xml:space="preserve"> </w:t>
      </w:r>
      <w:r w:rsidRPr="00BA2775">
        <w:rPr>
          <w:lang w:val="de-DE"/>
        </w:rPr>
        <w:t>Untere Grenze: _______                 Obere Grenze: _______</w:t>
      </w:r>
    </w:p>
    <w:p w14:paraId="62EEF552" w14:textId="77777777" w:rsidR="00115B66" w:rsidRPr="00101D3F" w:rsidRDefault="00115B66" w:rsidP="00115B66">
      <w:pPr>
        <w:pStyle w:val="ListParagraph"/>
        <w:ind w:left="426"/>
        <w:rPr>
          <w:szCs w:val="22"/>
          <w:lang w:val="de-DE"/>
        </w:rPr>
      </w:pPr>
    </w:p>
    <w:p w14:paraId="2349D8A7" w14:textId="22533A73" w:rsidR="00C37498" w:rsidRPr="00BA2775" w:rsidRDefault="00034B06" w:rsidP="00101D3F">
      <w:pPr>
        <w:pStyle w:val="ListParagraph"/>
        <w:numPr>
          <w:ilvl w:val="0"/>
          <w:numId w:val="12"/>
        </w:numPr>
        <w:ind w:left="426"/>
        <w:rPr>
          <w:b/>
          <w:bCs/>
          <w:szCs w:val="22"/>
          <w:lang w:val="de-DE"/>
        </w:rPr>
      </w:pPr>
      <w:r w:rsidRPr="00BA2775">
        <w:rPr>
          <w:b/>
          <w:bCs/>
          <w:lang w:val="de-DE"/>
        </w:rPr>
        <w:t xml:space="preserve"> </w:t>
      </w:r>
      <w:r w:rsidR="00977268" w:rsidRPr="00BA2775">
        <w:rPr>
          <w:b/>
          <w:bCs/>
          <w:lang w:val="de-DE"/>
        </w:rPr>
        <w:t xml:space="preserve">Viele Pflanzen sind auf Insekten zur Bestäubung angewiesen. </w:t>
      </w:r>
      <w:r w:rsidR="00CC7D46">
        <w:rPr>
          <w:b/>
          <w:bCs/>
          <w:lang w:val="de-DE"/>
        </w:rPr>
        <w:t>Für</w:t>
      </w:r>
      <w:r w:rsidR="00562640" w:rsidRPr="00BA2775">
        <w:rPr>
          <w:b/>
          <w:bCs/>
          <w:lang w:val="de-DE"/>
        </w:rPr>
        <w:t xml:space="preserve"> welchen Anteil (%) dieser Pflanzen stellen Bienen die einzigen infrage kommenden Bestäuber dar?  </w:t>
      </w:r>
      <w:r w:rsidR="002E25A9" w:rsidRPr="00BA2775">
        <w:rPr>
          <w:b/>
          <w:bCs/>
          <w:lang w:val="de-DE"/>
        </w:rPr>
        <w:t xml:space="preserve"> </w:t>
      </w:r>
    </w:p>
    <w:p w14:paraId="1ACDE2B9" w14:textId="1E74E61A" w:rsidR="00BA2775" w:rsidRPr="00BA2775" w:rsidRDefault="00BA2775" w:rsidP="00BA2775">
      <w:pPr>
        <w:rPr>
          <w:lang w:val="de-DE"/>
        </w:rPr>
      </w:pPr>
      <w:r w:rsidRPr="00BA2775">
        <w:rPr>
          <w:lang w:val="de-DE"/>
        </w:rPr>
        <w:t xml:space="preserve">      </w:t>
      </w:r>
      <w:r w:rsidR="009770AC">
        <w:rPr>
          <w:lang w:val="de-DE"/>
        </w:rPr>
        <w:t xml:space="preserve"> </w:t>
      </w:r>
      <w:r w:rsidRPr="00BA2775">
        <w:rPr>
          <w:lang w:val="de-DE"/>
        </w:rPr>
        <w:t>Untere Grenze: _______                 Obere Grenze: _______</w:t>
      </w:r>
    </w:p>
    <w:p w14:paraId="294E628C" w14:textId="4D737C5E" w:rsidR="00BA2775" w:rsidRDefault="00BA2775" w:rsidP="00BA2775">
      <w:pPr>
        <w:ind w:left="66"/>
        <w:rPr>
          <w:szCs w:val="22"/>
          <w:lang w:val="de-DE"/>
        </w:rPr>
      </w:pPr>
    </w:p>
    <w:p w14:paraId="6277032E" w14:textId="49D38F66" w:rsidR="006E25A5" w:rsidRDefault="006E25A5" w:rsidP="00BA2775">
      <w:pPr>
        <w:ind w:left="66"/>
        <w:rPr>
          <w:szCs w:val="22"/>
          <w:lang w:val="de-DE"/>
        </w:rPr>
      </w:pPr>
    </w:p>
    <w:p w14:paraId="54311FBF" w14:textId="043E6C35" w:rsidR="003031D7" w:rsidRDefault="003031D7" w:rsidP="00BA2775">
      <w:pPr>
        <w:ind w:left="66"/>
        <w:rPr>
          <w:szCs w:val="22"/>
          <w:lang w:val="de-DE"/>
        </w:rPr>
      </w:pPr>
    </w:p>
    <w:p w14:paraId="69C9E0A7" w14:textId="00BC57BD" w:rsidR="00941B8A" w:rsidRDefault="00941B8A" w:rsidP="00BA2775">
      <w:pPr>
        <w:ind w:left="66"/>
        <w:rPr>
          <w:szCs w:val="22"/>
          <w:lang w:val="de-DE"/>
        </w:rPr>
      </w:pPr>
    </w:p>
    <w:p w14:paraId="547EA4CE" w14:textId="77777777" w:rsidR="00941B8A" w:rsidRDefault="00941B8A" w:rsidP="00BA2775">
      <w:pPr>
        <w:ind w:left="66"/>
        <w:rPr>
          <w:szCs w:val="22"/>
          <w:lang w:val="de-DE"/>
        </w:rPr>
      </w:pPr>
    </w:p>
    <w:p w14:paraId="4A74E506" w14:textId="5BC32FF1" w:rsidR="006E25A5" w:rsidRDefault="008200A1" w:rsidP="00BA2775">
      <w:pPr>
        <w:ind w:left="66"/>
        <w:rPr>
          <w:b/>
          <w:bCs/>
          <w:szCs w:val="22"/>
          <w:u w:val="single"/>
          <w:lang w:val="de-DE"/>
        </w:rPr>
      </w:pPr>
      <w:r w:rsidRPr="008200A1">
        <w:rPr>
          <w:b/>
          <w:bCs/>
          <w:szCs w:val="22"/>
          <w:u w:val="single"/>
          <w:lang w:val="de-DE"/>
        </w:rPr>
        <w:lastRenderedPageBreak/>
        <w:t>Richtig/Falsch-Fragen</w:t>
      </w:r>
    </w:p>
    <w:p w14:paraId="6A130B96" w14:textId="13224B00" w:rsidR="008200A1" w:rsidRDefault="00053927" w:rsidP="00BA2775">
      <w:pPr>
        <w:ind w:left="66"/>
        <w:rPr>
          <w:szCs w:val="22"/>
          <w:lang w:val="de-DE"/>
        </w:rPr>
      </w:pPr>
      <w:r>
        <w:rPr>
          <w:szCs w:val="22"/>
          <w:lang w:val="de-DE"/>
        </w:rPr>
        <w:t>Kreuzen Sie bitte</w:t>
      </w:r>
      <w:r w:rsidR="008200A1">
        <w:rPr>
          <w:szCs w:val="22"/>
          <w:lang w:val="de-DE"/>
        </w:rPr>
        <w:t xml:space="preserve"> bei den zehn nachfolgenden Aussagen an, ob </w:t>
      </w:r>
      <w:r w:rsidR="00852117">
        <w:rPr>
          <w:szCs w:val="22"/>
          <w:lang w:val="de-DE"/>
        </w:rPr>
        <w:t xml:space="preserve">diese Ihrer Meinung nach richtig oder falsch sind. </w:t>
      </w:r>
      <w:r w:rsidR="00BA56CE">
        <w:rPr>
          <w:szCs w:val="22"/>
          <w:lang w:val="de-DE"/>
        </w:rPr>
        <w:t>Geben Sie bitte außerdem an, wie sicher Sie sich mit Ihrer Einschätzung sind (50</w:t>
      </w:r>
      <w:r w:rsidR="00824316">
        <w:rPr>
          <w:szCs w:val="22"/>
          <w:lang w:val="de-DE"/>
        </w:rPr>
        <w:t xml:space="preserve"> </w:t>
      </w:r>
      <w:r w:rsidR="00BA56CE">
        <w:rPr>
          <w:szCs w:val="22"/>
          <w:lang w:val="de-DE"/>
        </w:rPr>
        <w:t xml:space="preserve">% = </w:t>
      </w:r>
      <w:r w:rsidR="00824316">
        <w:rPr>
          <w:szCs w:val="22"/>
          <w:lang w:val="de-DE"/>
        </w:rPr>
        <w:t>frei geraten; 100 % = absolut sicher</w:t>
      </w:r>
      <w:r w:rsidR="00BA56CE">
        <w:rPr>
          <w:szCs w:val="22"/>
          <w:lang w:val="de-DE"/>
        </w:rPr>
        <w:t xml:space="preserve">). </w:t>
      </w:r>
    </w:p>
    <w:p w14:paraId="2A621928" w14:textId="106BD6E5" w:rsidR="00852117" w:rsidRDefault="00852117" w:rsidP="00BA2775">
      <w:pPr>
        <w:ind w:left="66"/>
        <w:rPr>
          <w:szCs w:val="22"/>
          <w:lang w:val="de-DE"/>
        </w:rPr>
      </w:pPr>
    </w:p>
    <w:p w14:paraId="141FCDFC" w14:textId="568C6043" w:rsidR="00852117" w:rsidRPr="00084814" w:rsidRDefault="00084814" w:rsidP="007B258E">
      <w:pPr>
        <w:pStyle w:val="ListParagraph"/>
        <w:numPr>
          <w:ilvl w:val="0"/>
          <w:numId w:val="13"/>
        </w:numPr>
        <w:spacing w:after="0"/>
        <w:ind w:left="426" w:hanging="357"/>
        <w:rPr>
          <w:b/>
          <w:bCs/>
          <w:szCs w:val="22"/>
          <w:lang w:val="de-DE"/>
        </w:rPr>
      </w:pPr>
      <w:r w:rsidRPr="00084814">
        <w:rPr>
          <w:b/>
          <w:bCs/>
          <w:szCs w:val="22"/>
          <w:lang w:val="de-DE"/>
        </w:rPr>
        <w:t>In Deutschland dürfen im ökologischen Landbau keine Pflanzenschutzmittel eingesetzt werden.</w:t>
      </w:r>
    </w:p>
    <w:p w14:paraId="26098DF4" w14:textId="62426940" w:rsidR="0076767D" w:rsidRPr="0076767D" w:rsidRDefault="00884AE3" w:rsidP="00884AE3">
      <w:pPr>
        <w:rPr>
          <w:lang w:val="de-DE"/>
        </w:rPr>
      </w:pPr>
      <w:r>
        <w:rPr>
          <w:sz w:val="36"/>
          <w:szCs w:val="36"/>
          <w:lang w:val="de-DE"/>
        </w:rPr>
        <w:t xml:space="preserve">                  </w:t>
      </w:r>
      <w:r w:rsidR="00B84BDC" w:rsidRPr="00B84BDC">
        <w:rPr>
          <w:sz w:val="36"/>
          <w:szCs w:val="36"/>
          <w:lang w:val="de-DE"/>
        </w:rPr>
        <w:t xml:space="preserve">□ </w:t>
      </w:r>
      <w:r w:rsidR="0076767D">
        <w:rPr>
          <w:lang w:val="de-DE"/>
        </w:rPr>
        <w:t>Richtig</w:t>
      </w:r>
      <w:r w:rsidR="00B84BDC">
        <w:rPr>
          <w:lang w:val="de-DE"/>
        </w:rPr>
        <w:t xml:space="preserve"> </w:t>
      </w:r>
      <w:r w:rsidR="0076767D" w:rsidRPr="0076767D">
        <w:rPr>
          <w:lang w:val="de-DE"/>
        </w:rPr>
        <w:t xml:space="preserve">                </w:t>
      </w:r>
      <w:r w:rsidR="00B84BDC" w:rsidRPr="00B84BDC">
        <w:rPr>
          <w:sz w:val="36"/>
          <w:szCs w:val="36"/>
          <w:lang w:val="de-DE"/>
        </w:rPr>
        <w:t>□</w:t>
      </w:r>
      <w:r w:rsidR="00B84BDC">
        <w:rPr>
          <w:sz w:val="36"/>
          <w:szCs w:val="36"/>
          <w:lang w:val="de-DE"/>
        </w:rPr>
        <w:t xml:space="preserve"> </w:t>
      </w:r>
      <w:r w:rsidR="00B84BDC" w:rsidRPr="00B84BDC">
        <w:rPr>
          <w:lang w:val="de-DE"/>
        </w:rPr>
        <w:t xml:space="preserve">Falsch </w:t>
      </w:r>
      <w:r w:rsidR="00937924">
        <w:rPr>
          <w:lang w:val="de-DE"/>
        </w:rPr>
        <w:t xml:space="preserve">              Sicherheit: _____ %</w:t>
      </w:r>
    </w:p>
    <w:p w14:paraId="44AA25D2" w14:textId="77777777" w:rsidR="0076767D" w:rsidRPr="0076767D" w:rsidRDefault="0076767D" w:rsidP="0076767D">
      <w:pPr>
        <w:rPr>
          <w:color w:val="FF0000"/>
          <w:szCs w:val="22"/>
          <w:lang w:val="de-DE"/>
        </w:rPr>
      </w:pPr>
    </w:p>
    <w:p w14:paraId="4EFA213D" w14:textId="6BD9EF91" w:rsidR="00944CDD" w:rsidRPr="00884AE3" w:rsidRDefault="00CC7D46" w:rsidP="007B258E">
      <w:pPr>
        <w:pStyle w:val="ListParagraph"/>
        <w:numPr>
          <w:ilvl w:val="0"/>
          <w:numId w:val="13"/>
        </w:numPr>
        <w:spacing w:after="0"/>
        <w:ind w:left="426" w:hanging="357"/>
        <w:rPr>
          <w:b/>
          <w:bCs/>
          <w:szCs w:val="22"/>
          <w:lang w:val="de-DE"/>
        </w:rPr>
      </w:pPr>
      <w:r>
        <w:rPr>
          <w:b/>
          <w:bCs/>
          <w:szCs w:val="22"/>
          <w:lang w:val="de-DE"/>
        </w:rPr>
        <w:t>Insektizide</w:t>
      </w:r>
      <w:r w:rsidR="00C45DA8" w:rsidRPr="00884AE3">
        <w:rPr>
          <w:b/>
          <w:bCs/>
          <w:szCs w:val="22"/>
          <w:lang w:val="de-DE"/>
        </w:rPr>
        <w:t xml:space="preserve"> werden in der Regel </w:t>
      </w:r>
      <w:r w:rsidR="00E64BB7" w:rsidRPr="00884AE3">
        <w:rPr>
          <w:b/>
          <w:bCs/>
          <w:szCs w:val="22"/>
          <w:lang w:val="de-DE"/>
        </w:rPr>
        <w:t xml:space="preserve">in der Dämmerung oder nachts ausgebracht, um Bienen und andere Fluginsekten zu schützen. </w:t>
      </w:r>
    </w:p>
    <w:p w14:paraId="6F45561F" w14:textId="77777777" w:rsidR="00937924" w:rsidRPr="00937924" w:rsidRDefault="00937924" w:rsidP="00937924">
      <w:pPr>
        <w:rPr>
          <w:lang w:val="de-DE"/>
        </w:rPr>
      </w:pPr>
      <w:r w:rsidRPr="00937924">
        <w:rPr>
          <w:sz w:val="36"/>
          <w:szCs w:val="36"/>
          <w:lang w:val="de-DE"/>
        </w:rPr>
        <w:t xml:space="preserve">                  □ </w:t>
      </w:r>
      <w:r w:rsidRPr="00937924">
        <w:rPr>
          <w:lang w:val="de-DE"/>
        </w:rPr>
        <w:t xml:space="preserve">Richtig                 </w:t>
      </w:r>
      <w:r w:rsidRPr="00937924">
        <w:rPr>
          <w:sz w:val="36"/>
          <w:szCs w:val="36"/>
          <w:lang w:val="de-DE"/>
        </w:rPr>
        <w:t xml:space="preserve">□ </w:t>
      </w:r>
      <w:r w:rsidRPr="00937924">
        <w:rPr>
          <w:lang w:val="de-DE"/>
        </w:rPr>
        <w:t>Falsch               Sicherheit: _____ %</w:t>
      </w:r>
    </w:p>
    <w:p w14:paraId="482F4F79" w14:textId="77777777" w:rsidR="00884AE3" w:rsidRPr="00884AE3" w:rsidRDefault="00884AE3" w:rsidP="00884AE3">
      <w:pPr>
        <w:rPr>
          <w:szCs w:val="22"/>
          <w:lang w:val="de-DE"/>
        </w:rPr>
      </w:pPr>
    </w:p>
    <w:p w14:paraId="32173A39" w14:textId="283C376A" w:rsidR="00E64BB7" w:rsidRPr="00884AE3" w:rsidRDefault="008B7DE1" w:rsidP="007B258E">
      <w:pPr>
        <w:pStyle w:val="ListParagraph"/>
        <w:numPr>
          <w:ilvl w:val="0"/>
          <w:numId w:val="13"/>
        </w:numPr>
        <w:spacing w:after="0"/>
        <w:ind w:left="426" w:hanging="357"/>
        <w:rPr>
          <w:b/>
          <w:bCs/>
          <w:szCs w:val="22"/>
          <w:lang w:val="de-DE"/>
        </w:rPr>
      </w:pPr>
      <w:r w:rsidRPr="00884AE3">
        <w:rPr>
          <w:b/>
          <w:bCs/>
          <w:szCs w:val="22"/>
          <w:lang w:val="de-DE"/>
        </w:rPr>
        <w:t>In Deutschland wird mehr ökologischer als konventioneller Obstbau betrieben.</w:t>
      </w:r>
    </w:p>
    <w:p w14:paraId="05EE7FF7" w14:textId="77777777" w:rsidR="00937924" w:rsidRPr="00937924" w:rsidRDefault="00937924" w:rsidP="00937924">
      <w:pPr>
        <w:rPr>
          <w:lang w:val="de-DE"/>
        </w:rPr>
      </w:pPr>
      <w:r w:rsidRPr="00937924">
        <w:rPr>
          <w:sz w:val="36"/>
          <w:szCs w:val="36"/>
          <w:lang w:val="de-DE"/>
        </w:rPr>
        <w:t xml:space="preserve">                  □ </w:t>
      </w:r>
      <w:r w:rsidRPr="00937924">
        <w:rPr>
          <w:lang w:val="de-DE"/>
        </w:rPr>
        <w:t xml:space="preserve">Richtig                 </w:t>
      </w:r>
      <w:r w:rsidRPr="00937924">
        <w:rPr>
          <w:sz w:val="36"/>
          <w:szCs w:val="36"/>
          <w:lang w:val="de-DE"/>
        </w:rPr>
        <w:t xml:space="preserve">□ </w:t>
      </w:r>
      <w:r w:rsidRPr="00937924">
        <w:rPr>
          <w:lang w:val="de-DE"/>
        </w:rPr>
        <w:t>Falsch               Sicherheit: _____ %</w:t>
      </w:r>
    </w:p>
    <w:p w14:paraId="2926A943" w14:textId="1F6F3AC9" w:rsidR="00884AE3" w:rsidRDefault="00884AE3" w:rsidP="00884AE3">
      <w:pPr>
        <w:rPr>
          <w:szCs w:val="22"/>
          <w:lang w:val="de-DE"/>
        </w:rPr>
      </w:pPr>
    </w:p>
    <w:p w14:paraId="3D225211" w14:textId="6C2C4CDC" w:rsidR="008B7DE1" w:rsidRPr="00884AE3" w:rsidRDefault="008B7DE1" w:rsidP="007B258E">
      <w:pPr>
        <w:pStyle w:val="ListParagraph"/>
        <w:numPr>
          <w:ilvl w:val="0"/>
          <w:numId w:val="13"/>
        </w:numPr>
        <w:spacing w:after="0"/>
        <w:ind w:left="426" w:hanging="357"/>
        <w:rPr>
          <w:b/>
          <w:bCs/>
          <w:szCs w:val="22"/>
          <w:lang w:val="de-DE"/>
        </w:rPr>
      </w:pPr>
      <w:r w:rsidRPr="00884AE3">
        <w:rPr>
          <w:b/>
          <w:bCs/>
          <w:szCs w:val="22"/>
          <w:lang w:val="de-DE"/>
        </w:rPr>
        <w:t xml:space="preserve">Die </w:t>
      </w:r>
      <w:r w:rsidR="00C5086F" w:rsidRPr="00884AE3">
        <w:rPr>
          <w:b/>
          <w:bCs/>
          <w:szCs w:val="22"/>
          <w:lang w:val="de-DE"/>
        </w:rPr>
        <w:t xml:space="preserve">Fläche, auf der in Deutschland Obstbau betrieben wird, hat sich zwischen 2007 und 2017 erhöht. </w:t>
      </w:r>
    </w:p>
    <w:p w14:paraId="3C3458E0" w14:textId="77777777" w:rsidR="00937924" w:rsidRPr="00937924" w:rsidRDefault="00937924" w:rsidP="00937924">
      <w:pPr>
        <w:rPr>
          <w:lang w:val="de-DE"/>
        </w:rPr>
      </w:pPr>
      <w:r w:rsidRPr="00937924">
        <w:rPr>
          <w:sz w:val="36"/>
          <w:szCs w:val="36"/>
          <w:lang w:val="de-DE"/>
        </w:rPr>
        <w:t xml:space="preserve">                  □ </w:t>
      </w:r>
      <w:r w:rsidRPr="00937924">
        <w:rPr>
          <w:lang w:val="de-DE"/>
        </w:rPr>
        <w:t xml:space="preserve">Richtig                 </w:t>
      </w:r>
      <w:r w:rsidRPr="00937924">
        <w:rPr>
          <w:sz w:val="36"/>
          <w:szCs w:val="36"/>
          <w:lang w:val="de-DE"/>
        </w:rPr>
        <w:t xml:space="preserve">□ </w:t>
      </w:r>
      <w:r w:rsidRPr="00937924">
        <w:rPr>
          <w:lang w:val="de-DE"/>
        </w:rPr>
        <w:t>Falsch               Sicherheit: _____ %</w:t>
      </w:r>
    </w:p>
    <w:p w14:paraId="7A8D745A" w14:textId="77777777" w:rsidR="00884AE3" w:rsidRPr="00884AE3" w:rsidRDefault="00884AE3" w:rsidP="00884AE3">
      <w:pPr>
        <w:rPr>
          <w:b/>
          <w:bCs/>
          <w:szCs w:val="22"/>
          <w:lang w:val="de-DE"/>
        </w:rPr>
      </w:pPr>
    </w:p>
    <w:p w14:paraId="350AB6DA" w14:textId="44089CF9" w:rsidR="00884AE3" w:rsidRPr="00884AE3" w:rsidRDefault="00C5086F" w:rsidP="007B258E">
      <w:pPr>
        <w:pStyle w:val="ListParagraph"/>
        <w:numPr>
          <w:ilvl w:val="0"/>
          <w:numId w:val="13"/>
        </w:numPr>
        <w:spacing w:after="0"/>
        <w:ind w:left="426" w:hanging="357"/>
        <w:rPr>
          <w:b/>
          <w:bCs/>
          <w:szCs w:val="22"/>
          <w:lang w:val="de-DE"/>
        </w:rPr>
      </w:pPr>
      <w:r w:rsidRPr="00884AE3">
        <w:rPr>
          <w:b/>
          <w:bCs/>
          <w:szCs w:val="22"/>
          <w:lang w:val="de-DE"/>
        </w:rPr>
        <w:t>Die insgesamt in Deutschland ausgebrachte Menge an Pflanzenschutzmittel</w:t>
      </w:r>
      <w:r w:rsidR="00302E59">
        <w:rPr>
          <w:b/>
          <w:bCs/>
          <w:szCs w:val="22"/>
          <w:lang w:val="de-DE"/>
        </w:rPr>
        <w:t>n</w:t>
      </w:r>
      <w:r w:rsidRPr="00884AE3">
        <w:rPr>
          <w:b/>
          <w:bCs/>
          <w:szCs w:val="22"/>
          <w:lang w:val="de-DE"/>
        </w:rPr>
        <w:t xml:space="preserve"> </w:t>
      </w:r>
      <w:r w:rsidR="005A4801" w:rsidRPr="00884AE3">
        <w:rPr>
          <w:b/>
          <w:bCs/>
          <w:szCs w:val="22"/>
          <w:lang w:val="de-DE"/>
        </w:rPr>
        <w:t xml:space="preserve">ist rückläufig. </w:t>
      </w:r>
    </w:p>
    <w:p w14:paraId="115098BB" w14:textId="77777777" w:rsidR="00937924" w:rsidRPr="00937924" w:rsidRDefault="00937924" w:rsidP="00937924">
      <w:pPr>
        <w:rPr>
          <w:lang w:val="de-DE"/>
        </w:rPr>
      </w:pPr>
      <w:r w:rsidRPr="00937924">
        <w:rPr>
          <w:sz w:val="36"/>
          <w:szCs w:val="36"/>
          <w:lang w:val="de-DE"/>
        </w:rPr>
        <w:t xml:space="preserve">                  □ </w:t>
      </w:r>
      <w:r w:rsidRPr="00937924">
        <w:rPr>
          <w:lang w:val="de-DE"/>
        </w:rPr>
        <w:t xml:space="preserve">Richtig                 </w:t>
      </w:r>
      <w:r w:rsidRPr="00937924">
        <w:rPr>
          <w:sz w:val="36"/>
          <w:szCs w:val="36"/>
          <w:lang w:val="de-DE"/>
        </w:rPr>
        <w:t xml:space="preserve">□ </w:t>
      </w:r>
      <w:r w:rsidRPr="00937924">
        <w:rPr>
          <w:lang w:val="de-DE"/>
        </w:rPr>
        <w:t>Falsch               Sicherheit: _____ %</w:t>
      </w:r>
    </w:p>
    <w:p w14:paraId="49F47A10" w14:textId="19ED3DE1" w:rsidR="005A4801" w:rsidRPr="00884AE3" w:rsidRDefault="0032494F" w:rsidP="007B258E">
      <w:pPr>
        <w:pStyle w:val="ListParagraph"/>
        <w:numPr>
          <w:ilvl w:val="0"/>
          <w:numId w:val="13"/>
        </w:numPr>
        <w:spacing w:after="0"/>
        <w:ind w:left="426" w:hanging="357"/>
        <w:rPr>
          <w:b/>
          <w:bCs/>
          <w:szCs w:val="22"/>
          <w:lang w:val="de-DE"/>
        </w:rPr>
      </w:pPr>
      <w:r>
        <w:rPr>
          <w:b/>
          <w:bCs/>
          <w:szCs w:val="22"/>
          <w:lang w:val="de-DE"/>
        </w:rPr>
        <w:lastRenderedPageBreak/>
        <w:t xml:space="preserve">Der Grenzwert für Rückstände einzelner Pflanzenschutzmittel im Grundwasser liegt </w:t>
      </w:r>
      <w:r w:rsidR="005B2E72">
        <w:rPr>
          <w:b/>
          <w:bCs/>
          <w:szCs w:val="22"/>
          <w:lang w:val="de-DE"/>
        </w:rPr>
        <w:t>laut Trinkwasserverordnung des Bundes</w:t>
      </w:r>
      <w:r>
        <w:rPr>
          <w:b/>
          <w:bCs/>
          <w:szCs w:val="22"/>
          <w:lang w:val="de-DE"/>
        </w:rPr>
        <w:t xml:space="preserve"> bei</w:t>
      </w:r>
      <w:r w:rsidR="001A2FFB" w:rsidRPr="00884AE3">
        <w:rPr>
          <w:b/>
          <w:bCs/>
          <w:szCs w:val="22"/>
          <w:lang w:val="de-DE"/>
        </w:rPr>
        <w:t xml:space="preserve"> 0,1 mg/l. </w:t>
      </w:r>
    </w:p>
    <w:p w14:paraId="0881AD6A" w14:textId="77777777" w:rsidR="00937924" w:rsidRPr="00937924" w:rsidRDefault="00937924" w:rsidP="00937924">
      <w:pPr>
        <w:rPr>
          <w:lang w:val="de-DE"/>
        </w:rPr>
      </w:pPr>
      <w:r w:rsidRPr="00937924">
        <w:rPr>
          <w:sz w:val="36"/>
          <w:szCs w:val="36"/>
          <w:lang w:val="de-DE"/>
        </w:rPr>
        <w:t xml:space="preserve">                  □ </w:t>
      </w:r>
      <w:r w:rsidRPr="00937924">
        <w:rPr>
          <w:lang w:val="de-DE"/>
        </w:rPr>
        <w:t xml:space="preserve">Richtig                 </w:t>
      </w:r>
      <w:r w:rsidRPr="00937924">
        <w:rPr>
          <w:sz w:val="36"/>
          <w:szCs w:val="36"/>
          <w:lang w:val="de-DE"/>
        </w:rPr>
        <w:t xml:space="preserve">□ </w:t>
      </w:r>
      <w:r w:rsidRPr="00937924">
        <w:rPr>
          <w:lang w:val="de-DE"/>
        </w:rPr>
        <w:t>Falsch               Sicherheit: _____ %</w:t>
      </w:r>
    </w:p>
    <w:p w14:paraId="52738C1D" w14:textId="77777777" w:rsidR="00884AE3" w:rsidRPr="00884AE3" w:rsidRDefault="00884AE3" w:rsidP="00884AE3">
      <w:pPr>
        <w:rPr>
          <w:szCs w:val="22"/>
          <w:lang w:val="de-DE"/>
        </w:rPr>
      </w:pPr>
    </w:p>
    <w:p w14:paraId="4B916502" w14:textId="746BB6CB" w:rsidR="001A2FFB" w:rsidRPr="00884AE3" w:rsidRDefault="001A2FFB" w:rsidP="007B258E">
      <w:pPr>
        <w:pStyle w:val="ListParagraph"/>
        <w:numPr>
          <w:ilvl w:val="0"/>
          <w:numId w:val="13"/>
        </w:numPr>
        <w:spacing w:after="0"/>
        <w:ind w:left="426" w:hanging="357"/>
        <w:rPr>
          <w:b/>
          <w:bCs/>
          <w:szCs w:val="22"/>
          <w:lang w:val="de-DE"/>
        </w:rPr>
      </w:pPr>
      <w:r w:rsidRPr="00884AE3">
        <w:rPr>
          <w:b/>
          <w:bCs/>
          <w:szCs w:val="22"/>
          <w:lang w:val="de-DE"/>
        </w:rPr>
        <w:t xml:space="preserve">Von den 14.461 </w:t>
      </w:r>
      <w:r w:rsidR="002D05A2" w:rsidRPr="00884AE3">
        <w:rPr>
          <w:b/>
          <w:bCs/>
          <w:szCs w:val="22"/>
          <w:lang w:val="de-DE"/>
        </w:rPr>
        <w:t xml:space="preserve">zwischen 2013 und 2016 in Deutschland gezogenen Grundwasserproben überschritten mehr als 5% die Grenzwerte für Pflanzenschutz-mittelrückstände. </w:t>
      </w:r>
    </w:p>
    <w:p w14:paraId="76BBE696" w14:textId="77777777" w:rsidR="00937924" w:rsidRPr="00937924" w:rsidRDefault="00937924" w:rsidP="00937924">
      <w:pPr>
        <w:rPr>
          <w:lang w:val="de-DE"/>
        </w:rPr>
      </w:pPr>
      <w:r w:rsidRPr="00937924">
        <w:rPr>
          <w:sz w:val="36"/>
          <w:szCs w:val="36"/>
          <w:lang w:val="de-DE"/>
        </w:rPr>
        <w:t xml:space="preserve">                  □ </w:t>
      </w:r>
      <w:r w:rsidRPr="00937924">
        <w:rPr>
          <w:lang w:val="de-DE"/>
        </w:rPr>
        <w:t xml:space="preserve">Richtig                 </w:t>
      </w:r>
      <w:r w:rsidRPr="00937924">
        <w:rPr>
          <w:sz w:val="36"/>
          <w:szCs w:val="36"/>
          <w:lang w:val="de-DE"/>
        </w:rPr>
        <w:t xml:space="preserve">□ </w:t>
      </w:r>
      <w:r w:rsidRPr="00937924">
        <w:rPr>
          <w:lang w:val="de-DE"/>
        </w:rPr>
        <w:t>Falsch               Sicherheit: _____ %</w:t>
      </w:r>
    </w:p>
    <w:p w14:paraId="63506CCD" w14:textId="77777777" w:rsidR="00884AE3" w:rsidRPr="00884AE3" w:rsidRDefault="00884AE3" w:rsidP="00884AE3">
      <w:pPr>
        <w:rPr>
          <w:b/>
          <w:bCs/>
          <w:szCs w:val="22"/>
          <w:lang w:val="de-DE"/>
        </w:rPr>
      </w:pPr>
    </w:p>
    <w:p w14:paraId="1AFC4042" w14:textId="20E6001F" w:rsidR="006726DD" w:rsidRPr="00884AE3" w:rsidRDefault="0076767D" w:rsidP="007B258E">
      <w:pPr>
        <w:pStyle w:val="ListParagraph"/>
        <w:numPr>
          <w:ilvl w:val="0"/>
          <w:numId w:val="13"/>
        </w:numPr>
        <w:spacing w:after="0"/>
        <w:ind w:left="426" w:hanging="357"/>
        <w:rPr>
          <w:b/>
          <w:bCs/>
          <w:szCs w:val="22"/>
          <w:lang w:val="de-DE"/>
        </w:rPr>
      </w:pPr>
      <w:r w:rsidRPr="00884AE3">
        <w:rPr>
          <w:b/>
          <w:bCs/>
          <w:szCs w:val="22"/>
          <w:lang w:val="de-DE"/>
        </w:rPr>
        <w:t>In den letzten Jahren stellen i</w:t>
      </w:r>
      <w:r w:rsidR="006726DD" w:rsidRPr="00884AE3">
        <w:rPr>
          <w:b/>
          <w:bCs/>
          <w:szCs w:val="22"/>
          <w:lang w:val="de-DE"/>
        </w:rPr>
        <w:t xml:space="preserve">mmer mehr Obstbaubetriebe in Deutschland auf eine ökologische Bewirtschaftung um. </w:t>
      </w:r>
    </w:p>
    <w:p w14:paraId="25F457DB" w14:textId="77777777" w:rsidR="00937924" w:rsidRPr="00937924" w:rsidRDefault="00937924" w:rsidP="00937924">
      <w:pPr>
        <w:rPr>
          <w:lang w:val="de-DE"/>
        </w:rPr>
      </w:pPr>
      <w:r w:rsidRPr="00937924">
        <w:rPr>
          <w:sz w:val="36"/>
          <w:szCs w:val="36"/>
          <w:lang w:val="de-DE"/>
        </w:rPr>
        <w:t xml:space="preserve">                  □ </w:t>
      </w:r>
      <w:r w:rsidRPr="00937924">
        <w:rPr>
          <w:lang w:val="de-DE"/>
        </w:rPr>
        <w:t xml:space="preserve">Richtig                 </w:t>
      </w:r>
      <w:r w:rsidRPr="00937924">
        <w:rPr>
          <w:sz w:val="36"/>
          <w:szCs w:val="36"/>
          <w:lang w:val="de-DE"/>
        </w:rPr>
        <w:t xml:space="preserve">□ </w:t>
      </w:r>
      <w:r w:rsidRPr="00937924">
        <w:rPr>
          <w:lang w:val="de-DE"/>
        </w:rPr>
        <w:t>Falsch               Sicherheit: _____ %</w:t>
      </w:r>
    </w:p>
    <w:p w14:paraId="329F6673" w14:textId="385A8127" w:rsidR="00884AE3" w:rsidRDefault="00884AE3" w:rsidP="00884AE3">
      <w:pPr>
        <w:rPr>
          <w:szCs w:val="22"/>
          <w:lang w:val="de-DE"/>
        </w:rPr>
      </w:pPr>
    </w:p>
    <w:p w14:paraId="031980ED" w14:textId="3525751E" w:rsidR="00D77496" w:rsidRDefault="00D77496" w:rsidP="00884AE3">
      <w:pPr>
        <w:rPr>
          <w:szCs w:val="22"/>
          <w:lang w:val="de-DE"/>
        </w:rPr>
      </w:pPr>
    </w:p>
    <w:p w14:paraId="790AD337" w14:textId="108D97AA" w:rsidR="00133B9A" w:rsidRDefault="00133B9A" w:rsidP="00884AE3">
      <w:pPr>
        <w:rPr>
          <w:szCs w:val="22"/>
          <w:lang w:val="de-DE"/>
        </w:rPr>
      </w:pPr>
    </w:p>
    <w:p w14:paraId="230010D5" w14:textId="77777777" w:rsidR="00691BE4" w:rsidRDefault="00691BE4" w:rsidP="00884AE3">
      <w:pPr>
        <w:rPr>
          <w:szCs w:val="22"/>
          <w:lang w:val="de-DE"/>
        </w:rPr>
      </w:pPr>
    </w:p>
    <w:p w14:paraId="10A4D595" w14:textId="32C83F34" w:rsidR="007A7EDD" w:rsidRDefault="007A7EDD" w:rsidP="007A7EDD">
      <w:pPr>
        <w:jc w:val="center"/>
        <w:rPr>
          <w:b/>
          <w:bCs/>
          <w:sz w:val="28"/>
          <w:lang w:val="de-DE"/>
        </w:rPr>
      </w:pPr>
      <w:r w:rsidRPr="00D77496">
        <w:rPr>
          <w:b/>
          <w:bCs/>
          <w:sz w:val="28"/>
          <w:lang w:val="de-DE"/>
        </w:rPr>
        <w:t>-</w:t>
      </w:r>
      <w:r w:rsidR="00D77496" w:rsidRPr="00D77496">
        <w:rPr>
          <w:b/>
          <w:bCs/>
          <w:sz w:val="28"/>
          <w:lang w:val="de-DE"/>
        </w:rPr>
        <w:t xml:space="preserve"> Entscheidungsrelevante Fragen</w:t>
      </w:r>
      <w:r w:rsidRPr="00D77496">
        <w:rPr>
          <w:b/>
          <w:bCs/>
          <w:sz w:val="28"/>
          <w:lang w:val="de-DE"/>
        </w:rPr>
        <w:t xml:space="preserve"> </w:t>
      </w:r>
      <w:r w:rsidR="00D77496">
        <w:rPr>
          <w:b/>
          <w:bCs/>
          <w:sz w:val="28"/>
          <w:lang w:val="de-DE"/>
        </w:rPr>
        <w:t>–</w:t>
      </w:r>
    </w:p>
    <w:p w14:paraId="472D6E07" w14:textId="77777777" w:rsidR="00153135" w:rsidRDefault="00153135" w:rsidP="007A7EDD">
      <w:pPr>
        <w:jc w:val="center"/>
        <w:rPr>
          <w:b/>
          <w:bCs/>
          <w:sz w:val="28"/>
          <w:lang w:val="de-DE"/>
        </w:rPr>
      </w:pPr>
    </w:p>
    <w:p w14:paraId="64428C00" w14:textId="7C5A3D5F" w:rsidR="00D77496" w:rsidRDefault="000525A4" w:rsidP="00F4510C">
      <w:pPr>
        <w:rPr>
          <w:b/>
          <w:bCs/>
          <w:szCs w:val="22"/>
          <w:u w:val="single"/>
          <w:lang w:val="de-DE"/>
        </w:rPr>
      </w:pPr>
      <w:r>
        <w:rPr>
          <w:b/>
          <w:bCs/>
          <w:szCs w:val="22"/>
          <w:u w:val="single"/>
          <w:lang w:val="de-DE"/>
        </w:rPr>
        <w:t xml:space="preserve">Einschätzungen </w:t>
      </w:r>
    </w:p>
    <w:p w14:paraId="3910BEEB" w14:textId="49EF1AA7" w:rsidR="00D77496" w:rsidRDefault="00D00217" w:rsidP="00D77496">
      <w:pPr>
        <w:pStyle w:val="ListParagraph"/>
        <w:numPr>
          <w:ilvl w:val="0"/>
          <w:numId w:val="14"/>
        </w:numPr>
        <w:rPr>
          <w:b/>
          <w:bCs/>
          <w:szCs w:val="22"/>
          <w:lang w:val="de-DE"/>
        </w:rPr>
      </w:pPr>
      <w:r>
        <w:rPr>
          <w:b/>
          <w:bCs/>
          <w:szCs w:val="22"/>
          <w:lang w:val="de-DE"/>
        </w:rPr>
        <w:t>Mit welche</w:t>
      </w:r>
      <w:r w:rsidR="007E2EF8">
        <w:rPr>
          <w:b/>
          <w:bCs/>
          <w:szCs w:val="22"/>
          <w:lang w:val="de-DE"/>
        </w:rPr>
        <w:t xml:space="preserve">m </w:t>
      </w:r>
      <w:r>
        <w:rPr>
          <w:b/>
          <w:bCs/>
          <w:szCs w:val="22"/>
          <w:lang w:val="de-DE"/>
        </w:rPr>
        <w:t xml:space="preserve">Anschaffungspreis rechnen </w:t>
      </w:r>
      <w:r w:rsidR="008B2D6A">
        <w:rPr>
          <w:b/>
          <w:bCs/>
          <w:szCs w:val="22"/>
          <w:lang w:val="de-DE"/>
        </w:rPr>
        <w:t xml:space="preserve">Sie für eine neue Pflanzenschutzspritze für den Obstbau? </w:t>
      </w:r>
    </w:p>
    <w:p w14:paraId="4AA13BAB" w14:textId="453F5EF5" w:rsidR="007E2EF8" w:rsidRDefault="007E2EF8" w:rsidP="007E2EF8">
      <w:pPr>
        <w:rPr>
          <w:lang w:val="de-DE"/>
        </w:rPr>
      </w:pPr>
      <w:r>
        <w:rPr>
          <w:lang w:val="de-DE"/>
        </w:rPr>
        <w:t xml:space="preserve"> </w:t>
      </w:r>
      <w:r w:rsidRPr="007E2EF8">
        <w:rPr>
          <w:lang w:val="de-DE"/>
        </w:rPr>
        <w:t xml:space="preserve">     Untere Grenze: _______                 Obere Grenze: _______</w:t>
      </w:r>
    </w:p>
    <w:p w14:paraId="2B2ABDAA" w14:textId="77777777" w:rsidR="00153135" w:rsidRDefault="00153135" w:rsidP="007E2EF8">
      <w:pPr>
        <w:rPr>
          <w:lang w:val="de-DE"/>
        </w:rPr>
      </w:pPr>
    </w:p>
    <w:p w14:paraId="2C69460F" w14:textId="77777777" w:rsidR="00153135" w:rsidRPr="00153135" w:rsidRDefault="00153135" w:rsidP="00153135">
      <w:pPr>
        <w:pStyle w:val="ListParagraph"/>
        <w:numPr>
          <w:ilvl w:val="0"/>
          <w:numId w:val="14"/>
        </w:numPr>
        <w:rPr>
          <w:b/>
          <w:bCs/>
          <w:lang w:val="de-DE"/>
        </w:rPr>
      </w:pPr>
      <w:r w:rsidRPr="00153135">
        <w:rPr>
          <w:b/>
          <w:bCs/>
          <w:lang w:val="de-DE"/>
        </w:rPr>
        <w:lastRenderedPageBreak/>
        <w:t xml:space="preserve">Von welcher Nutzungsdauer gehen Sie bei einer neu angeschafften Pflanzenschutzspritze aus? </w:t>
      </w:r>
    </w:p>
    <w:p w14:paraId="7626B178" w14:textId="77777777" w:rsidR="00153135" w:rsidRPr="00153135" w:rsidRDefault="00153135" w:rsidP="00153135">
      <w:pPr>
        <w:rPr>
          <w:lang w:val="de-DE"/>
        </w:rPr>
      </w:pPr>
      <w:r w:rsidRPr="00153135">
        <w:rPr>
          <w:lang w:val="de-DE"/>
        </w:rPr>
        <w:t xml:space="preserve">      Untere Grenze: _______                 Obere Grenze: _______</w:t>
      </w:r>
    </w:p>
    <w:p w14:paraId="0A8F096D" w14:textId="77777777" w:rsidR="00153135" w:rsidRDefault="00153135" w:rsidP="007E2EF8">
      <w:pPr>
        <w:rPr>
          <w:lang w:val="de-DE"/>
        </w:rPr>
      </w:pPr>
    </w:p>
    <w:p w14:paraId="104FCCEB" w14:textId="77777777" w:rsidR="00153135" w:rsidRPr="00F06DFD" w:rsidRDefault="00153135" w:rsidP="00153135">
      <w:pPr>
        <w:pStyle w:val="ListParagraph"/>
        <w:numPr>
          <w:ilvl w:val="0"/>
          <w:numId w:val="14"/>
        </w:numPr>
        <w:rPr>
          <w:b/>
          <w:bCs/>
          <w:lang w:val="de-DE"/>
        </w:rPr>
      </w:pPr>
      <w:r w:rsidRPr="00F06DFD">
        <w:rPr>
          <w:b/>
          <w:bCs/>
          <w:lang w:val="de-DE"/>
        </w:rPr>
        <w:t xml:space="preserve">Welche Fläche (ha) kann maximal mit einer im Obstbau gängigen Pflanzenschutzspritze bewirtschaftet werden? </w:t>
      </w:r>
    </w:p>
    <w:p w14:paraId="60750259" w14:textId="77777777" w:rsidR="00153135" w:rsidRDefault="00153135" w:rsidP="00153135">
      <w:pPr>
        <w:rPr>
          <w:lang w:val="de-DE"/>
        </w:rPr>
      </w:pPr>
      <w:r w:rsidRPr="00D8614F">
        <w:rPr>
          <w:lang w:val="de-DE"/>
        </w:rPr>
        <w:t xml:space="preserve">      Untere Grenze: _______                 Obere Grenze: _______</w:t>
      </w:r>
    </w:p>
    <w:p w14:paraId="5EB2B64A" w14:textId="77777777" w:rsidR="00C6409C" w:rsidRDefault="00C6409C" w:rsidP="007E2EF8">
      <w:pPr>
        <w:rPr>
          <w:lang w:val="de-DE"/>
        </w:rPr>
      </w:pPr>
    </w:p>
    <w:p w14:paraId="00C8F936" w14:textId="44F6D075" w:rsidR="00691BE4" w:rsidRDefault="00691BE4" w:rsidP="00691BE4">
      <w:pPr>
        <w:pStyle w:val="ListParagraph"/>
        <w:numPr>
          <w:ilvl w:val="0"/>
          <w:numId w:val="14"/>
        </w:numPr>
        <w:rPr>
          <w:b/>
          <w:bCs/>
          <w:lang w:val="de-DE"/>
        </w:rPr>
      </w:pPr>
      <w:r w:rsidRPr="00C6409C">
        <w:rPr>
          <w:b/>
          <w:bCs/>
          <w:lang w:val="de-DE"/>
        </w:rPr>
        <w:t>Mit welchen Kosten (€/ha) für Pflanzenschutzmittel rechnen Sie?</w:t>
      </w:r>
    </w:p>
    <w:p w14:paraId="51DF600F" w14:textId="34E2EEF7" w:rsidR="00C6409C" w:rsidRDefault="00C6409C" w:rsidP="00C6409C">
      <w:pPr>
        <w:rPr>
          <w:lang w:val="de-DE"/>
        </w:rPr>
      </w:pPr>
      <w:r w:rsidRPr="00C6409C">
        <w:rPr>
          <w:lang w:val="de-DE"/>
        </w:rPr>
        <w:t xml:space="preserve">      Untere Grenze: _______                 Obere Grenze: _______</w:t>
      </w:r>
    </w:p>
    <w:p w14:paraId="00F64D34" w14:textId="03FC84B5" w:rsidR="00153135" w:rsidRDefault="00153135" w:rsidP="00C6409C">
      <w:pPr>
        <w:rPr>
          <w:lang w:val="de-DE"/>
        </w:rPr>
      </w:pPr>
    </w:p>
    <w:p w14:paraId="097BCBCE" w14:textId="5ADECFD4" w:rsidR="00153135" w:rsidRDefault="00D22C50" w:rsidP="00D22C50">
      <w:pPr>
        <w:pStyle w:val="ListParagraph"/>
        <w:numPr>
          <w:ilvl w:val="0"/>
          <w:numId w:val="14"/>
        </w:numPr>
        <w:rPr>
          <w:b/>
          <w:bCs/>
          <w:lang w:val="de-DE"/>
        </w:rPr>
      </w:pPr>
      <w:r w:rsidRPr="00A259FE">
        <w:rPr>
          <w:b/>
          <w:bCs/>
          <w:lang w:val="de-DE"/>
        </w:rPr>
        <w:t xml:space="preserve">Wie hoch schätzen Sie den Anteil </w:t>
      </w:r>
      <w:r w:rsidR="00587DDA">
        <w:rPr>
          <w:b/>
          <w:bCs/>
          <w:lang w:val="de-DE"/>
        </w:rPr>
        <w:t xml:space="preserve">(%) </w:t>
      </w:r>
      <w:r w:rsidRPr="00A259FE">
        <w:rPr>
          <w:b/>
          <w:bCs/>
          <w:lang w:val="de-DE"/>
        </w:rPr>
        <w:t xml:space="preserve">an Spritzmittel ein, </w:t>
      </w:r>
      <w:r w:rsidR="00CB01D3" w:rsidRPr="00A259FE">
        <w:rPr>
          <w:b/>
          <w:bCs/>
          <w:lang w:val="de-DE"/>
        </w:rPr>
        <w:t xml:space="preserve">der unvermeidbar als Abdrift </w:t>
      </w:r>
      <w:r w:rsidR="00A259FE" w:rsidRPr="00A259FE">
        <w:rPr>
          <w:b/>
          <w:bCs/>
          <w:lang w:val="de-DE"/>
        </w:rPr>
        <w:t>verloren geht oder aus anderen Gründen</w:t>
      </w:r>
      <w:r w:rsidR="00366B40">
        <w:rPr>
          <w:b/>
          <w:bCs/>
          <w:lang w:val="de-DE"/>
        </w:rPr>
        <w:t xml:space="preserve"> (z.B. lückenhafter Bestand, fehlerhafte Teilbreitenschaltung)</w:t>
      </w:r>
      <w:r w:rsidR="00A259FE" w:rsidRPr="00A259FE">
        <w:rPr>
          <w:b/>
          <w:bCs/>
          <w:lang w:val="de-DE"/>
        </w:rPr>
        <w:t xml:space="preserve"> </w:t>
      </w:r>
      <w:r w:rsidR="00366B40">
        <w:rPr>
          <w:b/>
          <w:bCs/>
          <w:lang w:val="de-DE"/>
        </w:rPr>
        <w:t xml:space="preserve">die Pflanzenoberfläche </w:t>
      </w:r>
      <w:r w:rsidR="00A259FE" w:rsidRPr="00A259FE">
        <w:rPr>
          <w:b/>
          <w:bCs/>
          <w:lang w:val="de-DE"/>
        </w:rPr>
        <w:t xml:space="preserve">verfehlt? </w:t>
      </w:r>
    </w:p>
    <w:p w14:paraId="0B5F0020" w14:textId="6CC619AC" w:rsidR="00882E76" w:rsidRDefault="00882E76" w:rsidP="00882E76">
      <w:pPr>
        <w:rPr>
          <w:lang w:val="de-DE"/>
        </w:rPr>
      </w:pPr>
      <w:r w:rsidRPr="00882E76">
        <w:rPr>
          <w:lang w:val="de-DE"/>
        </w:rPr>
        <w:t xml:space="preserve">      Untere Grenze: _______                 Obere Grenze: _______</w:t>
      </w:r>
    </w:p>
    <w:p w14:paraId="06D3C9B5" w14:textId="05EDDFBA" w:rsidR="00587DDA" w:rsidRDefault="00587DDA" w:rsidP="00882E76">
      <w:pPr>
        <w:rPr>
          <w:lang w:val="de-DE"/>
        </w:rPr>
      </w:pPr>
    </w:p>
    <w:p w14:paraId="11AC942D" w14:textId="28949AAD" w:rsidR="00587DDA" w:rsidRDefault="00360EFD" w:rsidP="00587DDA">
      <w:pPr>
        <w:pStyle w:val="ListParagraph"/>
        <w:numPr>
          <w:ilvl w:val="0"/>
          <w:numId w:val="14"/>
        </w:numPr>
        <w:rPr>
          <w:b/>
          <w:bCs/>
          <w:lang w:val="de-DE"/>
        </w:rPr>
      </w:pPr>
      <w:r w:rsidRPr="00D452B6">
        <w:rPr>
          <w:b/>
          <w:bCs/>
          <w:lang w:val="de-DE"/>
        </w:rPr>
        <w:t xml:space="preserve">Für wie hoch halten Sie die Wahrscheinlichkeit, dass durch neuartige Sensorik </w:t>
      </w:r>
      <w:r w:rsidR="009371D9">
        <w:rPr>
          <w:b/>
          <w:bCs/>
          <w:lang w:val="de-DE"/>
        </w:rPr>
        <w:t xml:space="preserve">an Pflanzenschutzspritzen </w:t>
      </w:r>
      <w:r w:rsidRPr="00D452B6">
        <w:rPr>
          <w:b/>
          <w:bCs/>
          <w:lang w:val="de-DE"/>
        </w:rPr>
        <w:t xml:space="preserve">die in Frage 5 beschriebenen Verluste durch </w:t>
      </w:r>
      <w:r w:rsidR="00D452B6" w:rsidRPr="00D452B6">
        <w:rPr>
          <w:b/>
          <w:bCs/>
          <w:lang w:val="de-DE"/>
        </w:rPr>
        <w:t xml:space="preserve">lückenhafte Bestände und fehlerhafte Teilbreitenschaltungen minimiert werden können? </w:t>
      </w:r>
    </w:p>
    <w:p w14:paraId="2F06481C" w14:textId="77777777" w:rsidR="009371D9" w:rsidRPr="009371D9" w:rsidRDefault="009371D9" w:rsidP="009371D9">
      <w:pPr>
        <w:rPr>
          <w:lang w:val="de-DE"/>
        </w:rPr>
      </w:pPr>
      <w:r w:rsidRPr="009371D9">
        <w:rPr>
          <w:lang w:val="de-DE"/>
        </w:rPr>
        <w:t xml:space="preserve">      Untere Grenze: _______                 Obere Grenze: _______</w:t>
      </w:r>
    </w:p>
    <w:p w14:paraId="60AC163B" w14:textId="77777777" w:rsidR="009371D9" w:rsidRPr="009371D9" w:rsidRDefault="009371D9" w:rsidP="009371D9">
      <w:pPr>
        <w:rPr>
          <w:b/>
          <w:bCs/>
          <w:lang w:val="de-DE"/>
        </w:rPr>
      </w:pPr>
    </w:p>
    <w:p w14:paraId="3470C15E" w14:textId="77777777" w:rsidR="00882E76" w:rsidRPr="00882E76" w:rsidRDefault="00882E76" w:rsidP="00882E76">
      <w:pPr>
        <w:rPr>
          <w:b/>
          <w:bCs/>
          <w:lang w:val="de-DE"/>
        </w:rPr>
      </w:pPr>
    </w:p>
    <w:p w14:paraId="058E1889" w14:textId="374FE3E3" w:rsidR="00C6409C" w:rsidRDefault="00C6409C" w:rsidP="00C6409C">
      <w:pPr>
        <w:rPr>
          <w:lang w:val="de-DE"/>
        </w:rPr>
      </w:pPr>
    </w:p>
    <w:p w14:paraId="26D30298" w14:textId="3677F854" w:rsidR="008B2D6A" w:rsidRDefault="008B2D6A" w:rsidP="008B2D6A">
      <w:pPr>
        <w:rPr>
          <w:b/>
          <w:bCs/>
          <w:szCs w:val="22"/>
          <w:lang w:val="de-DE"/>
        </w:rPr>
      </w:pPr>
    </w:p>
    <w:p w14:paraId="337E874F" w14:textId="70C4A216" w:rsidR="00101289" w:rsidRDefault="00101289" w:rsidP="00101289">
      <w:pPr>
        <w:jc w:val="center"/>
        <w:rPr>
          <w:b/>
          <w:bCs/>
          <w:sz w:val="28"/>
          <w:lang w:val="de-DE"/>
        </w:rPr>
      </w:pPr>
      <w:r>
        <w:rPr>
          <w:b/>
          <w:bCs/>
          <w:sz w:val="28"/>
          <w:lang w:val="de-DE"/>
        </w:rPr>
        <w:lastRenderedPageBreak/>
        <w:t xml:space="preserve">- </w:t>
      </w:r>
      <w:r w:rsidRPr="00101289">
        <w:rPr>
          <w:b/>
          <w:bCs/>
          <w:sz w:val="28"/>
          <w:lang w:val="de-DE"/>
        </w:rPr>
        <w:t xml:space="preserve">Lösungen </w:t>
      </w:r>
      <w:r>
        <w:rPr>
          <w:b/>
          <w:bCs/>
          <w:sz w:val="28"/>
          <w:lang w:val="de-DE"/>
        </w:rPr>
        <w:t>-</w:t>
      </w:r>
    </w:p>
    <w:p w14:paraId="7F9C76FF" w14:textId="0557E490" w:rsidR="00101289" w:rsidRDefault="00101289" w:rsidP="00101289">
      <w:pPr>
        <w:rPr>
          <w:szCs w:val="22"/>
          <w:lang w:val="de-DE"/>
        </w:rPr>
      </w:pPr>
    </w:p>
    <w:p w14:paraId="17E81C17" w14:textId="1CA806E3" w:rsidR="00101289" w:rsidRPr="000C24ED" w:rsidRDefault="000C24ED" w:rsidP="00101289">
      <w:pPr>
        <w:rPr>
          <w:b/>
          <w:bCs/>
          <w:szCs w:val="22"/>
          <w:u w:val="single"/>
          <w:lang w:val="de-DE"/>
        </w:rPr>
      </w:pPr>
      <w:r w:rsidRPr="000C24ED">
        <w:rPr>
          <w:b/>
          <w:bCs/>
          <w:szCs w:val="22"/>
          <w:u w:val="single"/>
          <w:lang w:val="de-DE"/>
        </w:rPr>
        <w:t xml:space="preserve">Schätzfragen </w:t>
      </w:r>
    </w:p>
    <w:p w14:paraId="751CE8EF" w14:textId="29665F74" w:rsidR="000C24ED" w:rsidRPr="00F63CDB" w:rsidRDefault="000C24ED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8.470</w:t>
      </w:r>
    </w:p>
    <w:p w14:paraId="2A2401F1" w14:textId="718891FA" w:rsidR="000C24ED" w:rsidRPr="00F63CDB" w:rsidRDefault="000C24ED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10.565</w:t>
      </w:r>
    </w:p>
    <w:p w14:paraId="1F550D19" w14:textId="51D24EB0" w:rsidR="000C24ED" w:rsidRPr="00F63CDB" w:rsidRDefault="00617B92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27.009</w:t>
      </w:r>
    </w:p>
    <w:p w14:paraId="0C21994C" w14:textId="43094C3D" w:rsidR="00617B92" w:rsidRPr="00F63CDB" w:rsidRDefault="00617B92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21</w:t>
      </w:r>
    </w:p>
    <w:p w14:paraId="56BEA6DC" w14:textId="7EDC8475" w:rsidR="00617B92" w:rsidRPr="00F63CDB" w:rsidRDefault="00617B92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4</w:t>
      </w:r>
    </w:p>
    <w:p w14:paraId="6CD26853" w14:textId="1A1A25BF" w:rsidR="00617B92" w:rsidRPr="00F63CDB" w:rsidRDefault="00617B92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10</w:t>
      </w:r>
    </w:p>
    <w:p w14:paraId="7826D731" w14:textId="60B8362F" w:rsidR="00617B92" w:rsidRPr="00F63CDB" w:rsidRDefault="00617B92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9</w:t>
      </w:r>
    </w:p>
    <w:p w14:paraId="16038B3C" w14:textId="455B0277" w:rsidR="00617B92" w:rsidRPr="00F63CDB" w:rsidRDefault="00617B92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4</w:t>
      </w:r>
    </w:p>
    <w:p w14:paraId="4F7A60AD" w14:textId="1C230241" w:rsidR="00617B92" w:rsidRPr="00F63CDB" w:rsidRDefault="00617B92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 w:rsidRPr="00F63CDB">
        <w:rPr>
          <w:szCs w:val="22"/>
          <w:lang w:val="de-DE"/>
        </w:rPr>
        <w:t>0</w:t>
      </w:r>
    </w:p>
    <w:p w14:paraId="061A423F" w14:textId="0EE67F15" w:rsidR="00617B92" w:rsidRDefault="0005525C" w:rsidP="00E1516F">
      <w:pPr>
        <w:pStyle w:val="ListParagraph"/>
        <w:numPr>
          <w:ilvl w:val="0"/>
          <w:numId w:val="16"/>
        </w:numPr>
        <w:ind w:left="426"/>
        <w:rPr>
          <w:szCs w:val="22"/>
          <w:lang w:val="de-DE"/>
        </w:rPr>
      </w:pPr>
      <w:r>
        <w:rPr>
          <w:szCs w:val="22"/>
          <w:lang w:val="de-DE"/>
        </w:rPr>
        <w:t xml:space="preserve">  </w:t>
      </w:r>
      <w:r w:rsidR="00617B92" w:rsidRPr="00F63CDB">
        <w:rPr>
          <w:szCs w:val="22"/>
          <w:lang w:val="de-DE"/>
        </w:rPr>
        <w:t>80</w:t>
      </w:r>
    </w:p>
    <w:p w14:paraId="3BA5F1EA" w14:textId="6653061A" w:rsidR="0005525C" w:rsidRDefault="0005525C" w:rsidP="0005525C">
      <w:pPr>
        <w:rPr>
          <w:szCs w:val="22"/>
          <w:lang w:val="de-DE"/>
        </w:rPr>
      </w:pPr>
    </w:p>
    <w:p w14:paraId="1A1DFFDF" w14:textId="0BEDBB1F" w:rsidR="0005525C" w:rsidRDefault="0005525C" w:rsidP="0005525C">
      <w:pPr>
        <w:rPr>
          <w:szCs w:val="22"/>
          <w:lang w:val="de-DE"/>
        </w:rPr>
      </w:pPr>
    </w:p>
    <w:p w14:paraId="6B3C984F" w14:textId="77777777" w:rsidR="0005525C" w:rsidRDefault="0005525C" w:rsidP="0005525C">
      <w:pPr>
        <w:ind w:left="66"/>
        <w:rPr>
          <w:b/>
          <w:bCs/>
          <w:szCs w:val="22"/>
          <w:u w:val="single"/>
          <w:lang w:val="de-DE"/>
        </w:rPr>
      </w:pPr>
      <w:r w:rsidRPr="008200A1">
        <w:rPr>
          <w:b/>
          <w:bCs/>
          <w:szCs w:val="22"/>
          <w:u w:val="single"/>
          <w:lang w:val="de-DE"/>
        </w:rPr>
        <w:t>Richtig/Falsch-Fragen</w:t>
      </w:r>
    </w:p>
    <w:p w14:paraId="3A305513" w14:textId="487B437A" w:rsidR="0005525C" w:rsidRPr="00554B30" w:rsidRDefault="0005525C" w:rsidP="00554B30">
      <w:pPr>
        <w:pStyle w:val="ListParagraph"/>
        <w:numPr>
          <w:ilvl w:val="0"/>
          <w:numId w:val="17"/>
        </w:numPr>
        <w:rPr>
          <w:szCs w:val="22"/>
          <w:lang w:val="de-DE"/>
        </w:rPr>
      </w:pPr>
      <w:r w:rsidRPr="00554B30">
        <w:rPr>
          <w:szCs w:val="22"/>
          <w:lang w:val="de-DE"/>
        </w:rPr>
        <w:t>Falsch</w:t>
      </w:r>
    </w:p>
    <w:p w14:paraId="538FCCC9" w14:textId="175F5696" w:rsidR="0005525C" w:rsidRPr="00554B30" w:rsidRDefault="0005525C" w:rsidP="00554B30">
      <w:pPr>
        <w:pStyle w:val="ListParagraph"/>
        <w:numPr>
          <w:ilvl w:val="0"/>
          <w:numId w:val="17"/>
        </w:numPr>
        <w:rPr>
          <w:szCs w:val="22"/>
          <w:lang w:val="de-DE"/>
        </w:rPr>
      </w:pPr>
      <w:r w:rsidRPr="00554B30">
        <w:rPr>
          <w:szCs w:val="22"/>
          <w:lang w:val="de-DE"/>
        </w:rPr>
        <w:t>Richtig</w:t>
      </w:r>
    </w:p>
    <w:p w14:paraId="3F8985F8" w14:textId="44BB42AD" w:rsidR="0005525C" w:rsidRPr="00554B30" w:rsidRDefault="00302E59" w:rsidP="00554B30">
      <w:pPr>
        <w:pStyle w:val="ListParagraph"/>
        <w:numPr>
          <w:ilvl w:val="0"/>
          <w:numId w:val="17"/>
        </w:numPr>
        <w:rPr>
          <w:szCs w:val="22"/>
          <w:lang w:val="de-DE"/>
        </w:rPr>
      </w:pPr>
      <w:r w:rsidRPr="00554B30">
        <w:rPr>
          <w:szCs w:val="22"/>
          <w:lang w:val="de-DE"/>
        </w:rPr>
        <w:t>Falsch</w:t>
      </w:r>
    </w:p>
    <w:p w14:paraId="5EF9B36C" w14:textId="0C5DDAAC" w:rsidR="00302E59" w:rsidRPr="00554B30" w:rsidRDefault="00302E59" w:rsidP="00554B30">
      <w:pPr>
        <w:pStyle w:val="ListParagraph"/>
        <w:numPr>
          <w:ilvl w:val="0"/>
          <w:numId w:val="17"/>
        </w:numPr>
        <w:rPr>
          <w:szCs w:val="22"/>
          <w:lang w:val="de-DE"/>
        </w:rPr>
      </w:pPr>
      <w:r w:rsidRPr="00554B30">
        <w:rPr>
          <w:szCs w:val="22"/>
          <w:lang w:val="de-DE"/>
        </w:rPr>
        <w:t xml:space="preserve">Richtig </w:t>
      </w:r>
    </w:p>
    <w:p w14:paraId="079AB04F" w14:textId="5A7E4469" w:rsidR="00302E59" w:rsidRPr="00554B30" w:rsidRDefault="00D759EC" w:rsidP="00554B30">
      <w:pPr>
        <w:pStyle w:val="ListParagraph"/>
        <w:numPr>
          <w:ilvl w:val="0"/>
          <w:numId w:val="17"/>
        </w:numPr>
        <w:rPr>
          <w:szCs w:val="22"/>
          <w:lang w:val="de-DE"/>
        </w:rPr>
      </w:pPr>
      <w:r w:rsidRPr="00554B30">
        <w:rPr>
          <w:szCs w:val="22"/>
          <w:lang w:val="de-DE"/>
        </w:rPr>
        <w:t>Richtig</w:t>
      </w:r>
    </w:p>
    <w:p w14:paraId="391361F6" w14:textId="4DA07B6B" w:rsidR="00D759EC" w:rsidRPr="00554B30" w:rsidRDefault="00D759EC" w:rsidP="00554B30">
      <w:pPr>
        <w:pStyle w:val="ListParagraph"/>
        <w:numPr>
          <w:ilvl w:val="0"/>
          <w:numId w:val="17"/>
        </w:numPr>
        <w:rPr>
          <w:szCs w:val="22"/>
          <w:lang w:val="de-DE"/>
        </w:rPr>
      </w:pPr>
      <w:r w:rsidRPr="00554B30">
        <w:rPr>
          <w:szCs w:val="22"/>
          <w:lang w:val="de-DE"/>
        </w:rPr>
        <w:t xml:space="preserve">Falsch </w:t>
      </w:r>
    </w:p>
    <w:p w14:paraId="20AB843A" w14:textId="3CAA2A0B" w:rsidR="00D759EC" w:rsidRPr="00554B30" w:rsidRDefault="005B2E72" w:rsidP="00554B30">
      <w:pPr>
        <w:pStyle w:val="ListParagraph"/>
        <w:numPr>
          <w:ilvl w:val="0"/>
          <w:numId w:val="17"/>
        </w:numPr>
        <w:rPr>
          <w:szCs w:val="22"/>
          <w:lang w:val="de-DE"/>
        </w:rPr>
      </w:pPr>
      <w:r w:rsidRPr="00554B30">
        <w:rPr>
          <w:szCs w:val="22"/>
          <w:lang w:val="de-DE"/>
        </w:rPr>
        <w:t xml:space="preserve">Falsch </w:t>
      </w:r>
    </w:p>
    <w:p w14:paraId="671BB16C" w14:textId="5F85B220" w:rsidR="005B2E72" w:rsidRPr="00554B30" w:rsidRDefault="005B2E72" w:rsidP="00554B30">
      <w:pPr>
        <w:pStyle w:val="ListParagraph"/>
        <w:numPr>
          <w:ilvl w:val="0"/>
          <w:numId w:val="17"/>
        </w:numPr>
        <w:rPr>
          <w:szCs w:val="22"/>
          <w:lang w:val="de-DE"/>
        </w:rPr>
      </w:pPr>
      <w:r w:rsidRPr="00554B30">
        <w:rPr>
          <w:szCs w:val="22"/>
          <w:lang w:val="de-DE"/>
        </w:rPr>
        <w:t xml:space="preserve">Richtig </w:t>
      </w:r>
    </w:p>
    <w:sectPr w:rsidR="005B2E72" w:rsidRPr="00554B30" w:rsidSect="00FE0C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28C52" w14:textId="77777777" w:rsidR="0072553C" w:rsidRDefault="0072553C" w:rsidP="0072553C">
      <w:pPr>
        <w:spacing w:after="0" w:line="240" w:lineRule="auto"/>
      </w:pPr>
      <w:r>
        <w:separator/>
      </w:r>
    </w:p>
  </w:endnote>
  <w:endnote w:type="continuationSeparator" w:id="0">
    <w:p w14:paraId="7AD71522" w14:textId="77777777" w:rsidR="0072553C" w:rsidRDefault="0072553C" w:rsidP="00725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D6B1C" w14:textId="77777777" w:rsidR="0072553C" w:rsidRDefault="007255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86810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5F3415" w14:textId="038FC5E1" w:rsidR="0072553C" w:rsidRDefault="007255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A3D252" w14:textId="77777777" w:rsidR="0072553C" w:rsidRDefault="007255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1A477" w14:textId="77777777" w:rsidR="0072553C" w:rsidRDefault="007255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63F43" w14:textId="77777777" w:rsidR="0072553C" w:rsidRDefault="0072553C" w:rsidP="0072553C">
      <w:pPr>
        <w:spacing w:after="0" w:line="240" w:lineRule="auto"/>
      </w:pPr>
      <w:r>
        <w:separator/>
      </w:r>
    </w:p>
  </w:footnote>
  <w:footnote w:type="continuationSeparator" w:id="0">
    <w:p w14:paraId="0EF46063" w14:textId="77777777" w:rsidR="0072553C" w:rsidRDefault="0072553C" w:rsidP="00725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D8531" w14:textId="77777777" w:rsidR="0072553C" w:rsidRDefault="007255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C8537" w14:textId="77777777" w:rsidR="0072553C" w:rsidRDefault="007255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E61AA" w14:textId="77777777" w:rsidR="0072553C" w:rsidRDefault="007255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0D8FB1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8D0202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1CC79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8D66DA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42CF8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ECA93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A8869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AEC5B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9275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D0B9A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291C4F"/>
    <w:multiLevelType w:val="hybridMultilevel"/>
    <w:tmpl w:val="0458053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2C87636F"/>
    <w:multiLevelType w:val="multilevel"/>
    <w:tmpl w:val="8738EC02"/>
    <w:lvl w:ilvl="0">
      <w:start w:val="1"/>
      <w:numFmt w:val="decimal"/>
      <w:pStyle w:val="Head1"/>
      <w:lvlText w:val="%1"/>
      <w:lvlJc w:val="left"/>
      <w:pPr>
        <w:tabs>
          <w:tab w:val="num" w:pos="432"/>
        </w:tabs>
        <w:ind w:left="567" w:hanging="567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tabs>
          <w:tab w:val="num" w:pos="576"/>
        </w:tabs>
        <w:ind w:left="567" w:hanging="567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tabs>
          <w:tab w:val="num" w:pos="720"/>
        </w:tabs>
        <w:ind w:left="737" w:hanging="737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tabs>
          <w:tab w:val="num" w:pos="864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34020099"/>
    <w:multiLevelType w:val="hybridMultilevel"/>
    <w:tmpl w:val="E2403C2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38055D67"/>
    <w:multiLevelType w:val="hybridMultilevel"/>
    <w:tmpl w:val="53C64024"/>
    <w:lvl w:ilvl="0" w:tplc="1112274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38943593"/>
    <w:multiLevelType w:val="hybridMultilevel"/>
    <w:tmpl w:val="1B887B38"/>
    <w:lvl w:ilvl="0" w:tplc="A0AC74A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B30646"/>
    <w:multiLevelType w:val="hybridMultilevel"/>
    <w:tmpl w:val="947CEDDA"/>
    <w:lvl w:ilvl="0" w:tplc="A0AC74A4">
      <w:start w:val="1"/>
      <w:numFmt w:val="decimal"/>
      <w:lvlText w:val="%1."/>
      <w:lvlJc w:val="left"/>
      <w:pPr>
        <w:ind w:left="426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75045A87"/>
    <w:multiLevelType w:val="hybridMultilevel"/>
    <w:tmpl w:val="048E3752"/>
    <w:lvl w:ilvl="0" w:tplc="A0AC74A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260" w:hanging="360"/>
      </w:pPr>
    </w:lvl>
    <w:lvl w:ilvl="2" w:tplc="0809001B" w:tentative="1">
      <w:start w:val="1"/>
      <w:numFmt w:val="lowerRoman"/>
      <w:lvlText w:val="%3."/>
      <w:lvlJc w:val="right"/>
      <w:pPr>
        <w:ind w:left="1980" w:hanging="180"/>
      </w:pPr>
    </w:lvl>
    <w:lvl w:ilvl="3" w:tplc="0809000F" w:tentative="1">
      <w:start w:val="1"/>
      <w:numFmt w:val="decimal"/>
      <w:lvlText w:val="%4."/>
      <w:lvlJc w:val="left"/>
      <w:pPr>
        <w:ind w:left="2700" w:hanging="360"/>
      </w:pPr>
    </w:lvl>
    <w:lvl w:ilvl="4" w:tplc="08090019" w:tentative="1">
      <w:start w:val="1"/>
      <w:numFmt w:val="lowerLetter"/>
      <w:lvlText w:val="%5."/>
      <w:lvlJc w:val="left"/>
      <w:pPr>
        <w:ind w:left="3420" w:hanging="360"/>
      </w:pPr>
    </w:lvl>
    <w:lvl w:ilvl="5" w:tplc="0809001B" w:tentative="1">
      <w:start w:val="1"/>
      <w:numFmt w:val="lowerRoman"/>
      <w:lvlText w:val="%6."/>
      <w:lvlJc w:val="right"/>
      <w:pPr>
        <w:ind w:left="4140" w:hanging="180"/>
      </w:pPr>
    </w:lvl>
    <w:lvl w:ilvl="6" w:tplc="0809000F" w:tentative="1">
      <w:start w:val="1"/>
      <w:numFmt w:val="decimal"/>
      <w:lvlText w:val="%7."/>
      <w:lvlJc w:val="left"/>
      <w:pPr>
        <w:ind w:left="4860" w:hanging="360"/>
      </w:pPr>
    </w:lvl>
    <w:lvl w:ilvl="7" w:tplc="08090019" w:tentative="1">
      <w:start w:val="1"/>
      <w:numFmt w:val="lowerLetter"/>
      <w:lvlText w:val="%8."/>
      <w:lvlJc w:val="left"/>
      <w:pPr>
        <w:ind w:left="5580" w:hanging="360"/>
      </w:pPr>
    </w:lvl>
    <w:lvl w:ilvl="8" w:tplc="08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10"/>
  </w:num>
  <w:num w:numId="14">
    <w:abstractNumId w:val="12"/>
  </w:num>
  <w:num w:numId="15">
    <w:abstractNumId w:val="16"/>
  </w:num>
  <w:num w:numId="16">
    <w:abstractNumId w:val="14"/>
  </w:num>
  <w:num w:numId="17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czs7A0NDM2MzNS0lEKTi0uzszPAykwrgUAjW9viSwAAAA="/>
  </w:docVars>
  <w:rsids>
    <w:rsidRoot w:val="00396A45"/>
    <w:rsid w:val="00034B06"/>
    <w:rsid w:val="00042353"/>
    <w:rsid w:val="000525A4"/>
    <w:rsid w:val="00053927"/>
    <w:rsid w:val="0005525C"/>
    <w:rsid w:val="00084814"/>
    <w:rsid w:val="000A4E0F"/>
    <w:rsid w:val="000C24ED"/>
    <w:rsid w:val="000F5C28"/>
    <w:rsid w:val="00101289"/>
    <w:rsid w:val="00101D3F"/>
    <w:rsid w:val="00107956"/>
    <w:rsid w:val="001132D6"/>
    <w:rsid w:val="00115B66"/>
    <w:rsid w:val="00133B9A"/>
    <w:rsid w:val="00153135"/>
    <w:rsid w:val="00170BC0"/>
    <w:rsid w:val="0017155A"/>
    <w:rsid w:val="001763F0"/>
    <w:rsid w:val="0018666C"/>
    <w:rsid w:val="001868CA"/>
    <w:rsid w:val="001A2FFB"/>
    <w:rsid w:val="00200F74"/>
    <w:rsid w:val="00225402"/>
    <w:rsid w:val="002564EE"/>
    <w:rsid w:val="002B1D0C"/>
    <w:rsid w:val="002C041E"/>
    <w:rsid w:val="002D05A2"/>
    <w:rsid w:val="002E1F35"/>
    <w:rsid w:val="002E25A9"/>
    <w:rsid w:val="00302E59"/>
    <w:rsid w:val="003031D7"/>
    <w:rsid w:val="00316873"/>
    <w:rsid w:val="0032494F"/>
    <w:rsid w:val="0032771C"/>
    <w:rsid w:val="00360EFD"/>
    <w:rsid w:val="00366B40"/>
    <w:rsid w:val="00384470"/>
    <w:rsid w:val="00387F3B"/>
    <w:rsid w:val="00396A45"/>
    <w:rsid w:val="003A0B95"/>
    <w:rsid w:val="003D44D2"/>
    <w:rsid w:val="004540B3"/>
    <w:rsid w:val="004C73C8"/>
    <w:rsid w:val="00511CFF"/>
    <w:rsid w:val="00527E95"/>
    <w:rsid w:val="00535EF7"/>
    <w:rsid w:val="00537F48"/>
    <w:rsid w:val="00554B30"/>
    <w:rsid w:val="00555B00"/>
    <w:rsid w:val="00562640"/>
    <w:rsid w:val="00581EE4"/>
    <w:rsid w:val="0058277C"/>
    <w:rsid w:val="00587DDA"/>
    <w:rsid w:val="005A4801"/>
    <w:rsid w:val="005B2E72"/>
    <w:rsid w:val="005B5201"/>
    <w:rsid w:val="005D5E21"/>
    <w:rsid w:val="00617B92"/>
    <w:rsid w:val="006726DD"/>
    <w:rsid w:val="00691BE4"/>
    <w:rsid w:val="006E25A5"/>
    <w:rsid w:val="00701569"/>
    <w:rsid w:val="007116E5"/>
    <w:rsid w:val="0072553C"/>
    <w:rsid w:val="00763BD1"/>
    <w:rsid w:val="0076767D"/>
    <w:rsid w:val="00783977"/>
    <w:rsid w:val="00784B4E"/>
    <w:rsid w:val="00787E87"/>
    <w:rsid w:val="007A7EDD"/>
    <w:rsid w:val="007B258E"/>
    <w:rsid w:val="007B4C8E"/>
    <w:rsid w:val="007C44A2"/>
    <w:rsid w:val="007D77AE"/>
    <w:rsid w:val="007E2EF8"/>
    <w:rsid w:val="008200A1"/>
    <w:rsid w:val="00824316"/>
    <w:rsid w:val="00824C12"/>
    <w:rsid w:val="00852117"/>
    <w:rsid w:val="008764C2"/>
    <w:rsid w:val="00882E76"/>
    <w:rsid w:val="008833E1"/>
    <w:rsid w:val="00884AE3"/>
    <w:rsid w:val="008B2D6A"/>
    <w:rsid w:val="008B2F04"/>
    <w:rsid w:val="008B7DE1"/>
    <w:rsid w:val="008C0672"/>
    <w:rsid w:val="009371D9"/>
    <w:rsid w:val="00937924"/>
    <w:rsid w:val="00941B8A"/>
    <w:rsid w:val="00944CDD"/>
    <w:rsid w:val="009770AC"/>
    <w:rsid w:val="00977268"/>
    <w:rsid w:val="009B2939"/>
    <w:rsid w:val="009F5FB6"/>
    <w:rsid w:val="00A06246"/>
    <w:rsid w:val="00A259FE"/>
    <w:rsid w:val="00A5700C"/>
    <w:rsid w:val="00A63C25"/>
    <w:rsid w:val="00A70EB7"/>
    <w:rsid w:val="00A753D8"/>
    <w:rsid w:val="00A93FD4"/>
    <w:rsid w:val="00AD134F"/>
    <w:rsid w:val="00B053BB"/>
    <w:rsid w:val="00B72E0F"/>
    <w:rsid w:val="00B84BDC"/>
    <w:rsid w:val="00BA2775"/>
    <w:rsid w:val="00BA56CE"/>
    <w:rsid w:val="00BB4AAF"/>
    <w:rsid w:val="00BC7037"/>
    <w:rsid w:val="00C2270F"/>
    <w:rsid w:val="00C37498"/>
    <w:rsid w:val="00C435E5"/>
    <w:rsid w:val="00C45DA8"/>
    <w:rsid w:val="00C5086F"/>
    <w:rsid w:val="00C50959"/>
    <w:rsid w:val="00C6231D"/>
    <w:rsid w:val="00C6409C"/>
    <w:rsid w:val="00C66EEE"/>
    <w:rsid w:val="00CB01D3"/>
    <w:rsid w:val="00CC7D46"/>
    <w:rsid w:val="00CD45AB"/>
    <w:rsid w:val="00D00217"/>
    <w:rsid w:val="00D22C50"/>
    <w:rsid w:val="00D452B6"/>
    <w:rsid w:val="00D50280"/>
    <w:rsid w:val="00D759EC"/>
    <w:rsid w:val="00D77496"/>
    <w:rsid w:val="00D8614F"/>
    <w:rsid w:val="00D9311A"/>
    <w:rsid w:val="00DE55E3"/>
    <w:rsid w:val="00E1516F"/>
    <w:rsid w:val="00E16E7E"/>
    <w:rsid w:val="00E1734E"/>
    <w:rsid w:val="00E228A9"/>
    <w:rsid w:val="00E61B7F"/>
    <w:rsid w:val="00E64BB7"/>
    <w:rsid w:val="00E93F1B"/>
    <w:rsid w:val="00F06DFD"/>
    <w:rsid w:val="00F11426"/>
    <w:rsid w:val="00F4510C"/>
    <w:rsid w:val="00F63CDB"/>
    <w:rsid w:val="00F650E2"/>
    <w:rsid w:val="00F75F1E"/>
    <w:rsid w:val="00FB620F"/>
    <w:rsid w:val="00FD6D11"/>
    <w:rsid w:val="00FE0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D06EFE4"/>
  <w15:chartTrackingRefBased/>
  <w15:docId w15:val="{23AF9997-A1F1-45A0-B4CD-25D2F41BB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EF8"/>
  </w:style>
  <w:style w:type="paragraph" w:styleId="Heading1">
    <w:name w:val="heading 1"/>
    <w:basedOn w:val="Normal"/>
    <w:next w:val="Normal"/>
    <w:link w:val="Heading1Char"/>
    <w:uiPriority w:val="9"/>
    <w:qFormat/>
    <w:rsid w:val="005827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7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27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27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277C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277C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277C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277C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277C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1">
    <w:name w:val="Head 1"/>
    <w:basedOn w:val="Heading1"/>
    <w:next w:val="TermPaperText"/>
    <w:autoRedefine/>
    <w:qFormat/>
    <w:rsid w:val="0058277C"/>
    <w:pPr>
      <w:numPr>
        <w:numId w:val="11"/>
      </w:numPr>
    </w:pPr>
    <w:rPr>
      <w:rFonts w:asciiTheme="minorHAnsi" w:hAnsiTheme="minorHAnsi"/>
      <w:b/>
      <w:smallCaps/>
      <w:color w:val="auto"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827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3">
    <w:name w:val="Head 3"/>
    <w:basedOn w:val="Heading3"/>
    <w:next w:val="TermPaperText"/>
    <w:autoRedefine/>
    <w:qFormat/>
    <w:rsid w:val="0058277C"/>
    <w:pPr>
      <w:numPr>
        <w:ilvl w:val="2"/>
        <w:numId w:val="11"/>
      </w:numPr>
      <w:spacing w:before="120"/>
    </w:pPr>
    <w:rPr>
      <w:rFonts w:asciiTheme="minorHAnsi" w:hAnsiTheme="minorHAnsi"/>
      <w:b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58277C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Head2">
    <w:name w:val="Head 2"/>
    <w:basedOn w:val="Heading2"/>
    <w:next w:val="TermPaperText"/>
    <w:autoRedefine/>
    <w:qFormat/>
    <w:rsid w:val="0058277C"/>
    <w:pPr>
      <w:numPr>
        <w:ilvl w:val="1"/>
        <w:numId w:val="11"/>
      </w:numPr>
      <w:spacing w:before="180"/>
    </w:pPr>
    <w:rPr>
      <w:rFonts w:asciiTheme="minorHAnsi" w:hAnsiTheme="minorHAnsi"/>
      <w:b/>
      <w:color w:val="auto"/>
      <w:sz w:val="2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27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8277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77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277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277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27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27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8277C"/>
    <w:pPr>
      <w:spacing w:after="0" w:line="240" w:lineRule="auto"/>
      <w:ind w:left="2160" w:hanging="240"/>
    </w:pPr>
  </w:style>
  <w:style w:type="paragraph" w:styleId="TOC1">
    <w:name w:val="toc 1"/>
    <w:basedOn w:val="Normal"/>
    <w:next w:val="Normal"/>
    <w:autoRedefine/>
    <w:uiPriority w:val="39"/>
    <w:unhideWhenUsed/>
    <w:rsid w:val="0058277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277C"/>
    <w:pPr>
      <w:tabs>
        <w:tab w:val="left" w:pos="960"/>
        <w:tab w:val="right" w:leader="dot" w:pos="9396"/>
      </w:tabs>
      <w:spacing w:after="100"/>
      <w:ind w:left="454"/>
    </w:pPr>
  </w:style>
  <w:style w:type="paragraph" w:styleId="TOC3">
    <w:name w:val="toc 3"/>
    <w:basedOn w:val="Normal"/>
    <w:next w:val="Normal"/>
    <w:autoRedefine/>
    <w:uiPriority w:val="39"/>
    <w:unhideWhenUsed/>
    <w:rsid w:val="0058277C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277C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8277C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8277C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8277C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8277C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8277C"/>
    <w:pPr>
      <w:spacing w:after="100"/>
      <w:ind w:left="1920"/>
    </w:pPr>
  </w:style>
  <w:style w:type="paragraph" w:styleId="NormalIndent">
    <w:name w:val="Normal Indent"/>
    <w:basedOn w:val="Normal"/>
    <w:uiPriority w:val="99"/>
    <w:semiHidden/>
    <w:unhideWhenUsed/>
    <w:rsid w:val="0058277C"/>
    <w:pPr>
      <w:ind w:left="7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8277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277C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7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77C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827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77C"/>
  </w:style>
  <w:style w:type="paragraph" w:styleId="Footer">
    <w:name w:val="footer"/>
    <w:basedOn w:val="Normal"/>
    <w:link w:val="FooterChar"/>
    <w:uiPriority w:val="99"/>
    <w:unhideWhenUsed/>
    <w:rsid w:val="0058277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77C"/>
  </w:style>
  <w:style w:type="paragraph" w:styleId="IndexHeading">
    <w:name w:val="index heading"/>
    <w:basedOn w:val="Normal"/>
    <w:next w:val="Index1"/>
    <w:uiPriority w:val="99"/>
    <w:semiHidden/>
    <w:unhideWhenUsed/>
    <w:rsid w:val="0058277C"/>
    <w:rPr>
      <w:rFonts w:asciiTheme="majorHAnsi" w:eastAsiaTheme="majorEastAsia" w:hAnsiTheme="majorHAnsi" w:cstheme="majorBidi"/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27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58277C"/>
    <w:pPr>
      <w:spacing w:after="0"/>
    </w:pPr>
  </w:style>
  <w:style w:type="paragraph" w:styleId="EnvelopeAddress">
    <w:name w:val="envelope address"/>
    <w:basedOn w:val="Normal"/>
    <w:uiPriority w:val="99"/>
    <w:semiHidden/>
    <w:unhideWhenUsed/>
    <w:rsid w:val="0058277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58277C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277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8277C"/>
    <w:rPr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58277C"/>
  </w:style>
  <w:style w:type="character" w:styleId="PageNumber">
    <w:name w:val="page number"/>
    <w:basedOn w:val="DefaultParagraphFont"/>
    <w:uiPriority w:val="99"/>
    <w:semiHidden/>
    <w:unhideWhenUsed/>
    <w:rsid w:val="0058277C"/>
  </w:style>
  <w:style w:type="character" w:styleId="EndnoteReference">
    <w:name w:val="endnote reference"/>
    <w:basedOn w:val="DefaultParagraphFont"/>
    <w:uiPriority w:val="99"/>
    <w:semiHidden/>
    <w:unhideWhenUsed/>
    <w:rsid w:val="0058277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277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277C"/>
    <w:rPr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8277C"/>
    <w:pPr>
      <w:spacing w:after="0"/>
      <w:ind w:left="240" w:hanging="240"/>
    </w:pPr>
  </w:style>
  <w:style w:type="paragraph" w:styleId="MacroText">
    <w:name w:val="macro"/>
    <w:link w:val="MacroTextChar"/>
    <w:uiPriority w:val="99"/>
    <w:semiHidden/>
    <w:unhideWhenUsed/>
    <w:rsid w:val="0058277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8277C"/>
    <w:rPr>
      <w:rFonts w:ascii="Consolas" w:hAnsi="Consolas"/>
      <w:sz w:val="20"/>
      <w:szCs w:val="20"/>
    </w:rPr>
  </w:style>
  <w:style w:type="paragraph" w:styleId="TOAHeading">
    <w:name w:val="toa heading"/>
    <w:basedOn w:val="Normal"/>
    <w:next w:val="Normal"/>
    <w:uiPriority w:val="99"/>
    <w:semiHidden/>
    <w:unhideWhenUsed/>
    <w:rsid w:val="0058277C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58277C"/>
    <w:pPr>
      <w:ind w:left="283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58277C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58277C"/>
    <w:pPr>
      <w:numPr>
        <w:numId w:val="2"/>
      </w:numPr>
      <w:contextualSpacing/>
    </w:pPr>
  </w:style>
  <w:style w:type="paragraph" w:styleId="List2">
    <w:name w:val="List 2"/>
    <w:basedOn w:val="Normal"/>
    <w:uiPriority w:val="99"/>
    <w:semiHidden/>
    <w:unhideWhenUsed/>
    <w:rsid w:val="0058277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58277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58277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58277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8277C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8277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8277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8277C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8277C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8277C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8277C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8277C"/>
    <w:pPr>
      <w:numPr>
        <w:numId w:val="10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827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27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losing">
    <w:name w:val="Closing"/>
    <w:basedOn w:val="Normal"/>
    <w:link w:val="ClosingChar"/>
    <w:uiPriority w:val="99"/>
    <w:semiHidden/>
    <w:unhideWhenUsed/>
    <w:rsid w:val="0058277C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8277C"/>
  </w:style>
  <w:style w:type="paragraph" w:styleId="Signature">
    <w:name w:val="Signature"/>
    <w:basedOn w:val="Normal"/>
    <w:link w:val="SignatureChar"/>
    <w:uiPriority w:val="99"/>
    <w:semiHidden/>
    <w:unhideWhenUsed/>
    <w:rsid w:val="0058277C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8277C"/>
  </w:style>
  <w:style w:type="paragraph" w:styleId="BodyText">
    <w:name w:val="Body Text"/>
    <w:basedOn w:val="Normal"/>
    <w:link w:val="BodyTextChar"/>
    <w:uiPriority w:val="99"/>
    <w:semiHidden/>
    <w:unhideWhenUsed/>
    <w:rsid w:val="005827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277C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8277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8277C"/>
  </w:style>
  <w:style w:type="paragraph" w:styleId="ListContinue">
    <w:name w:val="List Continue"/>
    <w:basedOn w:val="Normal"/>
    <w:uiPriority w:val="99"/>
    <w:semiHidden/>
    <w:unhideWhenUsed/>
    <w:rsid w:val="0058277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8277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8277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8277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8277C"/>
    <w:pPr>
      <w:spacing w:after="120"/>
      <w:ind w:left="1415"/>
      <w:contextualSpacing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8277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8277C"/>
    <w:rPr>
      <w:rFonts w:asciiTheme="majorHAnsi" w:eastAsiaTheme="majorEastAsia" w:hAnsiTheme="majorHAnsi" w:cstheme="majorBidi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77C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8277C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8277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8277C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58277C"/>
  </w:style>
  <w:style w:type="character" w:customStyle="1" w:styleId="DateChar">
    <w:name w:val="Date Char"/>
    <w:basedOn w:val="DefaultParagraphFont"/>
    <w:link w:val="Date"/>
    <w:uiPriority w:val="99"/>
    <w:semiHidden/>
    <w:rsid w:val="0058277C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8277C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8277C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8277C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8277C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8277C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8277C"/>
  </w:style>
  <w:style w:type="paragraph" w:styleId="BodyText2">
    <w:name w:val="Body Text 2"/>
    <w:basedOn w:val="Normal"/>
    <w:link w:val="BodyText2Char"/>
    <w:uiPriority w:val="99"/>
    <w:semiHidden/>
    <w:unhideWhenUsed/>
    <w:rsid w:val="0058277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8277C"/>
  </w:style>
  <w:style w:type="paragraph" w:styleId="BodyText3">
    <w:name w:val="Body Text 3"/>
    <w:basedOn w:val="Normal"/>
    <w:link w:val="BodyText3Char"/>
    <w:uiPriority w:val="99"/>
    <w:semiHidden/>
    <w:unhideWhenUsed/>
    <w:rsid w:val="0058277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277C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8277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8277C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277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277C"/>
    <w:rPr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58277C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58277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277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8277C"/>
    <w:rPr>
      <w:b/>
      <w:bCs/>
    </w:rPr>
  </w:style>
  <w:style w:type="character" w:styleId="Emphasis">
    <w:name w:val="Emphasis"/>
    <w:basedOn w:val="DefaultParagraphFont"/>
    <w:uiPriority w:val="20"/>
    <w:qFormat/>
    <w:rsid w:val="0058277C"/>
    <w:rPr>
      <w:i/>
      <w:i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277C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277C"/>
    <w:rPr>
      <w:rFonts w:ascii="Segoe UI" w:hAnsi="Segoe UI" w:cs="Segoe UI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277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277C"/>
    <w:rPr>
      <w:rFonts w:ascii="Consolas" w:hAnsi="Consolas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58277C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58277C"/>
  </w:style>
  <w:style w:type="paragraph" w:styleId="HTMLAddress">
    <w:name w:val="HTML Address"/>
    <w:basedOn w:val="Normal"/>
    <w:link w:val="HTMLAddressChar"/>
    <w:uiPriority w:val="99"/>
    <w:semiHidden/>
    <w:unhideWhenUsed/>
    <w:rsid w:val="0058277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8277C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8277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8277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8277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8277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277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277C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8277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8277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8277C"/>
    <w:rPr>
      <w:i/>
      <w:iCs/>
    </w:rPr>
  </w:style>
  <w:style w:type="table" w:styleId="TableGrid">
    <w:name w:val="Table Grid"/>
    <w:basedOn w:val="TableNormal"/>
    <w:uiPriority w:val="39"/>
    <w:rsid w:val="005827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8277C"/>
    <w:pPr>
      <w:spacing w:after="0" w:line="240" w:lineRule="auto"/>
    </w:pPr>
  </w:style>
  <w:style w:type="table" w:styleId="LightShading">
    <w:name w:val="Light Shading"/>
    <w:basedOn w:val="TableNormal"/>
    <w:uiPriority w:val="60"/>
    <w:semiHidden/>
    <w:unhideWhenUsed/>
    <w:rsid w:val="0058277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58277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8277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8277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DarkList">
    <w:name w:val="Dark List"/>
    <w:basedOn w:val="TableNormal"/>
    <w:uiPriority w:val="70"/>
    <w:semiHidden/>
    <w:unhideWhenUsed/>
    <w:rsid w:val="0058277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8277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semiHidden/>
    <w:unhideWhenUsed/>
    <w:rsid w:val="0058277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Grid">
    <w:name w:val="Colorful Grid"/>
    <w:basedOn w:val="TableNormal"/>
    <w:uiPriority w:val="73"/>
    <w:semiHidden/>
    <w:unhideWhenUsed/>
    <w:rsid w:val="0058277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8277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8277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8277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58277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8277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277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277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277C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58277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8277C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58277C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58277C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8277C"/>
    <w:rPr>
      <w:b/>
      <w:bCs/>
      <w:i/>
      <w:iCs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58277C"/>
    <w:pPr>
      <w:spacing w:after="240" w:line="240" w:lineRule="auto"/>
      <w:ind w:left="720" w:hanging="720"/>
    </w:pPr>
  </w:style>
  <w:style w:type="paragraph" w:styleId="TOCHeading">
    <w:name w:val="TOC Heading"/>
    <w:basedOn w:val="Heading1"/>
    <w:next w:val="Normal"/>
    <w:uiPriority w:val="39"/>
    <w:unhideWhenUsed/>
    <w:qFormat/>
    <w:rsid w:val="0058277C"/>
    <w:pPr>
      <w:outlineLvl w:val="9"/>
    </w:pPr>
  </w:style>
  <w:style w:type="paragraph" w:customStyle="1" w:styleId="Head4">
    <w:name w:val="Head 4"/>
    <w:basedOn w:val="Heading4"/>
    <w:next w:val="Normal"/>
    <w:autoRedefine/>
    <w:qFormat/>
    <w:rsid w:val="0058277C"/>
    <w:pPr>
      <w:numPr>
        <w:ilvl w:val="3"/>
        <w:numId w:val="11"/>
      </w:numPr>
      <w:spacing w:before="0"/>
    </w:pPr>
    <w:rPr>
      <w:rFonts w:asciiTheme="minorHAnsi" w:hAnsiTheme="minorHAnsi"/>
      <w:b/>
      <w:i w:val="0"/>
      <w:color w:val="auto"/>
    </w:rPr>
  </w:style>
  <w:style w:type="paragraph" w:customStyle="1" w:styleId="TermPaperText">
    <w:name w:val="Term Paper Text"/>
    <w:basedOn w:val="Normal"/>
    <w:autoRedefine/>
    <w:qFormat/>
    <w:rsid w:val="0058277C"/>
    <w:pPr>
      <w:widowControl w:val="0"/>
      <w:suppressAutoHyphens/>
      <w:spacing w:after="120"/>
      <w:jc w:val="both"/>
    </w:pPr>
    <w:rPr>
      <w:rFonts w:eastAsia="Arial Unicode MS"/>
      <w:kern w:val="1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CE2F68-7131-47D1-9C38-5E082F6E90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per Hackling</dc:creator>
  <cp:keywords/>
  <dc:description/>
  <cp:lastModifiedBy>Jasper Hackling</cp:lastModifiedBy>
  <cp:revision>23</cp:revision>
  <dcterms:created xsi:type="dcterms:W3CDTF">2021-06-22T15:01:00Z</dcterms:created>
  <dcterms:modified xsi:type="dcterms:W3CDTF">2021-06-24T11:21:00Z</dcterms:modified>
</cp:coreProperties>
</file>